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070BB" w14:textId="5925903D" w:rsidR="00251D79" w:rsidRPr="00C310F7" w:rsidRDefault="00D04027" w:rsidP="003E40F3">
      <w:pPr>
        <w:tabs>
          <w:tab w:val="right" w:pos="10080"/>
        </w:tabs>
        <w:spacing w:after="0" w:line="240" w:lineRule="auto"/>
        <w:contextualSpacing/>
        <w:jc w:val="center"/>
      </w:pPr>
      <w:r>
        <w:t>musicstyle1232@gmail.com</w:t>
      </w:r>
      <w:r w:rsidR="00251D79" w:rsidRPr="00C310F7">
        <w:t xml:space="preserve"> | </w:t>
      </w:r>
      <w:r w:rsidR="004C4E31">
        <w:t>515-450-4699</w:t>
      </w:r>
      <w:r w:rsidR="006E592D">
        <w:t>|</w:t>
      </w:r>
      <w:r w:rsidR="00251D79" w:rsidRPr="00C310F7">
        <w:t xml:space="preserve"> </w:t>
      </w:r>
      <w:hyperlink r:id="rId7" w:history="1">
        <w:r w:rsidR="006E592D">
          <w:rPr>
            <w:rStyle w:val="Hyperlink"/>
          </w:rPr>
          <w:t>LinkedIn: prakarsha-poudel</w:t>
        </w:r>
      </w:hyperlink>
      <w:r w:rsidR="00D3015A" w:rsidRPr="00D3015A">
        <w:rPr>
          <w:rStyle w:val="Hyperlink"/>
        </w:rPr>
        <w:t xml:space="preserve"> </w:t>
      </w:r>
      <w:r w:rsidR="003258BD">
        <w:t xml:space="preserve">| </w:t>
      </w:r>
      <w:r w:rsidR="00251D79" w:rsidRPr="00C310F7">
        <w:t>Home</w:t>
      </w:r>
      <w:r w:rsidR="004C4E31">
        <w:t xml:space="preserve">: </w:t>
      </w:r>
      <w:r w:rsidR="006902F8">
        <w:t>Ames,</w:t>
      </w:r>
      <w:r w:rsidR="008047D4">
        <w:t xml:space="preserve"> </w:t>
      </w:r>
      <w:r w:rsidR="006902F8">
        <w:t>IA</w:t>
      </w:r>
      <w:r w:rsidR="004873AB">
        <w:t xml:space="preserve">| </w:t>
      </w:r>
      <w:hyperlink r:id="rId8" w:history="1">
        <w:r w:rsidR="004873AB" w:rsidRPr="004873AB">
          <w:rPr>
            <w:rStyle w:val="Hyperlink"/>
          </w:rPr>
          <w:t>GitHub</w:t>
        </w:r>
      </w:hyperlink>
    </w:p>
    <w:p w14:paraId="06119C70" w14:textId="5BD30A05" w:rsidR="00251D79" w:rsidRDefault="00E57546" w:rsidP="003E40F3">
      <w:pPr>
        <w:tabs>
          <w:tab w:val="right" w:pos="10080"/>
        </w:tabs>
        <w:spacing w:after="0" w:line="240" w:lineRule="auto"/>
        <w:contextualSpacing/>
        <w:jc w:val="center"/>
        <w:rPr>
          <w:b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E15D0C" wp14:editId="72DD1475">
                <wp:simplePos x="0" y="0"/>
                <wp:positionH relativeFrom="margin">
                  <wp:posOffset>0</wp:posOffset>
                </wp:positionH>
                <wp:positionV relativeFrom="paragraph">
                  <wp:posOffset>96520</wp:posOffset>
                </wp:positionV>
                <wp:extent cx="6419088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9088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1CD272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7.6pt" to="505.45pt,7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&#13;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14:paraId="6CAB3ABE" w14:textId="77777777" w:rsidR="00251D79" w:rsidRPr="00251D79" w:rsidRDefault="00251D79" w:rsidP="003E40F3">
      <w:pPr>
        <w:tabs>
          <w:tab w:val="right" w:pos="10080"/>
        </w:tabs>
        <w:spacing w:after="0" w:line="240" w:lineRule="auto"/>
        <w:contextualSpacing/>
        <w:rPr>
          <w:b/>
          <w:u w:val="single"/>
        </w:rPr>
      </w:pPr>
      <w:r w:rsidRPr="00251D79">
        <w:rPr>
          <w:b/>
          <w:u w:val="single"/>
        </w:rPr>
        <w:t>EDUCATION</w:t>
      </w:r>
    </w:p>
    <w:p w14:paraId="7FF984DA" w14:textId="265FC23B" w:rsidR="00251D79" w:rsidRDefault="00251D79" w:rsidP="00EE03CD">
      <w:pPr>
        <w:tabs>
          <w:tab w:val="right" w:pos="10080"/>
        </w:tabs>
        <w:spacing w:after="0" w:line="240" w:lineRule="auto"/>
        <w:contextualSpacing/>
      </w:pPr>
      <w:r>
        <w:rPr>
          <w:b/>
        </w:rPr>
        <w:t>Iowa State University</w:t>
      </w:r>
      <w:r w:rsidR="00BA0841">
        <w:tab/>
      </w:r>
      <w:r w:rsidRPr="00251D79">
        <w:t>Anticipated</w:t>
      </w:r>
      <w:r w:rsidR="00FA459A">
        <w:t>:</w:t>
      </w:r>
      <w:r w:rsidRPr="00251D79">
        <w:t xml:space="preserve"> </w:t>
      </w:r>
      <w:r w:rsidR="00AD43BA">
        <w:t>May</w:t>
      </w:r>
      <w:r w:rsidR="004C4E31">
        <w:t xml:space="preserve"> 2026</w:t>
      </w:r>
    </w:p>
    <w:p w14:paraId="38CCCA42" w14:textId="39F296A2" w:rsidR="002908AE" w:rsidRDefault="00251D79" w:rsidP="002908AE">
      <w:pPr>
        <w:tabs>
          <w:tab w:val="right" w:pos="10080"/>
        </w:tabs>
        <w:spacing w:after="0" w:line="240" w:lineRule="auto"/>
        <w:contextualSpacing/>
      </w:pPr>
      <w:r w:rsidRPr="00251D79">
        <w:rPr>
          <w:i/>
        </w:rPr>
        <w:t>Bachelor of</w:t>
      </w:r>
      <w:r w:rsidR="004C4E31">
        <w:rPr>
          <w:i/>
        </w:rPr>
        <w:t xml:space="preserve"> Software Engineering</w:t>
      </w:r>
      <w:r>
        <w:rPr>
          <w:i/>
        </w:rPr>
        <w:t>,</w:t>
      </w:r>
      <w:r w:rsidR="004C4E31">
        <w:rPr>
          <w:i/>
        </w:rPr>
        <w:t xml:space="preserve"> </w:t>
      </w:r>
      <w:r w:rsidR="004A6127">
        <w:rPr>
          <w:i/>
        </w:rPr>
        <w:t>Senior</w:t>
      </w:r>
      <w:r w:rsidR="00BE6E81">
        <w:rPr>
          <w:i/>
        </w:rPr>
        <w:t xml:space="preserve"> </w:t>
      </w:r>
      <w:r w:rsidR="00247E36" w:rsidRPr="00247E36">
        <w:rPr>
          <w:i/>
        </w:rPr>
        <w:t xml:space="preserve">(GPA: </w:t>
      </w:r>
      <w:r w:rsidR="004C4E31">
        <w:rPr>
          <w:i/>
        </w:rPr>
        <w:t>3.</w:t>
      </w:r>
      <w:r w:rsidR="00B507A9">
        <w:rPr>
          <w:i/>
        </w:rPr>
        <w:t>65</w:t>
      </w:r>
      <w:r w:rsidR="00247E36" w:rsidRPr="00247E36">
        <w:rPr>
          <w:i/>
        </w:rPr>
        <w:t>)</w:t>
      </w:r>
      <w:r>
        <w:rPr>
          <w:i/>
        </w:rPr>
        <w:tab/>
      </w:r>
      <w:r w:rsidRPr="00251D79">
        <w:t>Ames, IA</w:t>
      </w:r>
    </w:p>
    <w:p w14:paraId="3279D1CF" w14:textId="54F3D3D7" w:rsidR="009229A3" w:rsidRDefault="00C91B20" w:rsidP="003E40F3">
      <w:pPr>
        <w:tabs>
          <w:tab w:val="right" w:pos="10080"/>
        </w:tabs>
        <w:spacing w:after="0" w:line="240" w:lineRule="auto"/>
        <w:contextualSpacing/>
        <w:rPr>
          <w:b/>
          <w:u w:val="single"/>
        </w:rPr>
      </w:pPr>
      <w:r>
        <w:rPr>
          <w:noProof/>
        </w:rPr>
        <w:pict w14:anchorId="04078C6B">
          <v:rect id="_x0000_i1027" alt="" style="width:468pt;height:.05pt;mso-width-percent:0;mso-height-percent:0;mso-width-percent:0;mso-height-percent:0" o:hralign="center" o:hrstd="t" o:hr="t" fillcolor="#a0a0a0" stroked="f"/>
        </w:pict>
      </w:r>
      <w:r w:rsidR="00251D79" w:rsidRPr="00251D79">
        <w:rPr>
          <w:b/>
          <w:u w:val="single"/>
        </w:rPr>
        <w:t>EXPERIENCE</w:t>
      </w:r>
    </w:p>
    <w:p w14:paraId="10425A9A" w14:textId="1BD29E85" w:rsidR="009229A3" w:rsidRDefault="009229A3" w:rsidP="009229A3">
      <w:pPr>
        <w:tabs>
          <w:tab w:val="right" w:pos="10080"/>
        </w:tabs>
        <w:spacing w:after="0" w:line="240" w:lineRule="auto"/>
      </w:pPr>
      <w:r>
        <w:rPr>
          <w:b/>
          <w:bCs/>
        </w:rPr>
        <w:t>365 Retail Markets: Software Development Summer Intern</w:t>
      </w:r>
      <w:r w:rsidR="006C7818">
        <w:rPr>
          <w:b/>
          <w:bCs/>
        </w:rPr>
        <w:t xml:space="preserve"> (May 2025)</w:t>
      </w:r>
      <w:r w:rsidR="001031C4">
        <w:rPr>
          <w:b/>
          <w:bCs/>
        </w:rPr>
        <w:t xml:space="preserve">                                      </w:t>
      </w:r>
      <w:r w:rsidR="001026A0">
        <w:rPr>
          <w:b/>
          <w:bCs/>
        </w:rPr>
        <w:t xml:space="preserve"> </w:t>
      </w:r>
      <w:r w:rsidR="00FC73BB">
        <w:t>Ankeny, I</w:t>
      </w:r>
      <w:r w:rsidR="0013024B">
        <w:t>owa</w:t>
      </w:r>
    </w:p>
    <w:p w14:paraId="7AF33216" w14:textId="5B80ED92" w:rsidR="00DA0BE0" w:rsidRDefault="00A642AD" w:rsidP="00A642AD">
      <w:pPr>
        <w:numPr>
          <w:ilvl w:val="0"/>
          <w:numId w:val="35"/>
        </w:numPr>
        <w:tabs>
          <w:tab w:val="right" w:pos="10080"/>
        </w:tabs>
        <w:spacing w:after="0" w:line="240" w:lineRule="auto"/>
        <w:ind w:right="-450"/>
        <w:contextualSpacing/>
      </w:pPr>
      <w:r w:rsidRPr="00A642AD">
        <w:rPr>
          <w:b/>
          <w:bCs/>
        </w:rPr>
        <w:t>Engineered UI tests</w:t>
      </w:r>
      <w:r w:rsidRPr="00A642AD">
        <w:t xml:space="preserve"> using </w:t>
      </w:r>
      <w:r w:rsidRPr="00A642AD">
        <w:rPr>
          <w:b/>
          <w:bCs/>
        </w:rPr>
        <w:t>Selenium (Java)</w:t>
      </w:r>
      <w:r w:rsidRPr="00A642AD">
        <w:t xml:space="preserve"> for customer portal web applications, </w:t>
      </w:r>
      <w:r w:rsidRPr="00BD3539">
        <w:t>directly</w:t>
      </w:r>
      <w:r w:rsidRPr="00A642AD">
        <w:rPr>
          <w:b/>
          <w:bCs/>
        </w:rPr>
        <w:t xml:space="preserve"> enhancing software quality </w:t>
      </w:r>
      <w:r w:rsidR="001F0A7E" w:rsidRPr="001F0A7E">
        <w:t>by</w:t>
      </w:r>
      <w:r w:rsidR="001F0A7E">
        <w:rPr>
          <w:b/>
          <w:bCs/>
        </w:rPr>
        <w:t xml:space="preserve"> </w:t>
      </w:r>
      <w:r w:rsidR="00C2580E" w:rsidRPr="00EE369D">
        <w:rPr>
          <w:b/>
          <w:bCs/>
        </w:rPr>
        <w:t>modifying existing</w:t>
      </w:r>
      <w:r w:rsidR="00C2580E">
        <w:t xml:space="preserve"> </w:t>
      </w:r>
      <w:r w:rsidR="00C2580E">
        <w:rPr>
          <w:rStyle w:val="Strong"/>
        </w:rPr>
        <w:t>frontend ReactJS code</w:t>
      </w:r>
      <w:r w:rsidR="00C2580E">
        <w:t xml:space="preserve"> and </w:t>
      </w:r>
      <w:r w:rsidR="00C2580E">
        <w:rPr>
          <w:rStyle w:val="Strong"/>
        </w:rPr>
        <w:t xml:space="preserve">debugging errors </w:t>
      </w:r>
      <w:r w:rsidR="00C2580E" w:rsidRPr="00C450CD">
        <w:rPr>
          <w:rStyle w:val="Strong"/>
          <w:b w:val="0"/>
          <w:bCs w:val="0"/>
        </w:rPr>
        <w:t>using the browser console</w:t>
      </w:r>
      <w:r w:rsidR="00C2580E">
        <w:t xml:space="preserve"> to support testing.</w:t>
      </w:r>
    </w:p>
    <w:p w14:paraId="075640DC" w14:textId="3D4F777B" w:rsidR="00A642AD" w:rsidRPr="00A642AD" w:rsidRDefault="00DA0BE0" w:rsidP="00A642AD">
      <w:pPr>
        <w:numPr>
          <w:ilvl w:val="0"/>
          <w:numId w:val="35"/>
        </w:numPr>
        <w:tabs>
          <w:tab w:val="right" w:pos="10080"/>
        </w:tabs>
        <w:spacing w:after="0" w:line="240" w:lineRule="auto"/>
        <w:ind w:right="-450"/>
        <w:contextualSpacing/>
      </w:pPr>
      <w:r>
        <w:t>M</w:t>
      </w:r>
      <w:r w:rsidR="00A642AD" w:rsidRPr="00A642AD">
        <w:t xml:space="preserve">anaged version control with </w:t>
      </w:r>
      <w:r w:rsidR="00A642AD" w:rsidRPr="00A642AD">
        <w:rPr>
          <w:b/>
          <w:bCs/>
        </w:rPr>
        <w:t>Git and TortoiseSVN</w:t>
      </w:r>
      <w:r w:rsidR="00A642AD" w:rsidRPr="00A642AD">
        <w:t xml:space="preserve"> and actively contributed to code reviews.</w:t>
      </w:r>
    </w:p>
    <w:p w14:paraId="1302DC91" w14:textId="77777777" w:rsidR="00A642AD" w:rsidRPr="00A642AD" w:rsidRDefault="00A642AD" w:rsidP="00A642AD">
      <w:pPr>
        <w:numPr>
          <w:ilvl w:val="0"/>
          <w:numId w:val="35"/>
        </w:numPr>
        <w:tabs>
          <w:tab w:val="right" w:pos="10080"/>
        </w:tabs>
        <w:spacing w:after="0" w:line="240" w:lineRule="auto"/>
        <w:ind w:right="-450"/>
        <w:contextualSpacing/>
      </w:pPr>
      <w:r w:rsidRPr="00A642AD">
        <w:t xml:space="preserve">Collaborated within an </w:t>
      </w:r>
      <w:r w:rsidRPr="00A642AD">
        <w:rPr>
          <w:b/>
          <w:bCs/>
        </w:rPr>
        <w:t>Agile (SCRUM) development environment</w:t>
      </w:r>
      <w:r w:rsidRPr="00A642AD">
        <w:t xml:space="preserve">, engaging in </w:t>
      </w:r>
      <w:r w:rsidRPr="00A642AD">
        <w:rPr>
          <w:b/>
          <w:bCs/>
        </w:rPr>
        <w:t>pair programming</w:t>
      </w:r>
      <w:r w:rsidRPr="00A642AD">
        <w:t xml:space="preserve"> for code development, utilizing </w:t>
      </w:r>
      <w:r w:rsidRPr="00A642AD">
        <w:rPr>
          <w:b/>
          <w:bCs/>
        </w:rPr>
        <w:t>Redmine</w:t>
      </w:r>
      <w:r w:rsidRPr="00A642AD">
        <w:t xml:space="preserve"> for task tracking, and consistently participating in SCRUM meetings to support iterative project delivery.</w:t>
      </w:r>
    </w:p>
    <w:p w14:paraId="71321C1A" w14:textId="4D2F4EBF" w:rsidR="0090340E" w:rsidRDefault="00B46821" w:rsidP="00CB0024">
      <w:pPr>
        <w:tabs>
          <w:tab w:val="right" w:pos="10080"/>
        </w:tabs>
        <w:spacing w:after="0" w:line="240" w:lineRule="auto"/>
        <w:ind w:right="-450"/>
        <w:contextualSpacing/>
      </w:pPr>
      <w:r w:rsidRPr="00B46821">
        <w:rPr>
          <w:b/>
          <w:bCs/>
        </w:rPr>
        <w:t xml:space="preserve">CityTech – </w:t>
      </w:r>
      <w:r w:rsidR="00BE5756" w:rsidRPr="00BE5756">
        <w:rPr>
          <w:b/>
          <w:bCs/>
        </w:rPr>
        <w:t>Fintech Solutions &amp; QA Intern</w:t>
      </w:r>
      <w:r w:rsidR="00BE5756">
        <w:rPr>
          <w:b/>
          <w:bCs/>
        </w:rPr>
        <w:t xml:space="preserve"> </w:t>
      </w:r>
      <w:r w:rsidR="00CD08D3">
        <w:rPr>
          <w:b/>
          <w:bCs/>
        </w:rPr>
        <w:t>(December 2023)</w:t>
      </w:r>
      <w:r w:rsidR="0090340E">
        <w:rPr>
          <w:i/>
        </w:rPr>
        <w:tab/>
      </w:r>
      <w:r w:rsidR="00CB0024">
        <w:rPr>
          <w:i/>
        </w:rPr>
        <w:t xml:space="preserve">       </w:t>
      </w:r>
      <w:r>
        <w:t xml:space="preserve">Kathmandu, </w:t>
      </w:r>
      <w:r w:rsidR="00236B41">
        <w:t>N</w:t>
      </w:r>
      <w:r w:rsidR="00AA6C20">
        <w:t>epal</w:t>
      </w:r>
    </w:p>
    <w:p w14:paraId="5F8F8C2D" w14:textId="29BC1208" w:rsidR="005C0D7F" w:rsidRDefault="00351928" w:rsidP="00DB742A">
      <w:pPr>
        <w:numPr>
          <w:ilvl w:val="0"/>
          <w:numId w:val="26"/>
        </w:numPr>
        <w:spacing w:after="12" w:line="247" w:lineRule="auto"/>
        <w:ind w:right="18" w:hanging="360"/>
      </w:pPr>
      <w:r>
        <w:t>Collaborated with the team to perform software testing, documenting bugs and reporting issues with detailed reproduction steps to developers</w:t>
      </w:r>
      <w:r w:rsidR="003D7F37">
        <w:t>.</w:t>
      </w:r>
    </w:p>
    <w:p w14:paraId="57327332" w14:textId="717A2C8B" w:rsidR="00C76BE4" w:rsidRDefault="00FD05CF" w:rsidP="009229A3">
      <w:pPr>
        <w:numPr>
          <w:ilvl w:val="0"/>
          <w:numId w:val="26"/>
        </w:numPr>
        <w:spacing w:after="50" w:line="247" w:lineRule="auto"/>
        <w:ind w:right="18" w:hanging="360"/>
      </w:pPr>
      <w:r>
        <w:t>Assisted in deploying tablet-based banking technology to remote villages, enabling secure financial services using biometric authentication</w:t>
      </w:r>
      <w:r w:rsidR="00AB18A0" w:rsidRPr="00AB18A0">
        <w:rPr>
          <w:noProof/>
        </w:rPr>
        <w:t>.</w:t>
      </w:r>
      <w:r w:rsidR="00650C04" w:rsidRPr="00650C04">
        <w:rPr>
          <w:noProof/>
        </w:rPr>
        <w:t xml:space="preserve"> </w:t>
      </w:r>
      <w:r w:rsidR="00C91B20">
        <w:rPr>
          <w:noProof/>
        </w:rPr>
        <w:pict w14:anchorId="6029912F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7E593D59" w14:textId="256E7721" w:rsidR="00AB18A0" w:rsidRDefault="000B6450" w:rsidP="00AB18A0">
      <w:pPr>
        <w:tabs>
          <w:tab w:val="right" w:pos="10080"/>
        </w:tabs>
        <w:spacing w:after="0" w:line="240" w:lineRule="auto"/>
        <w:ind w:right="9"/>
        <w:rPr>
          <w:b/>
          <w:bCs/>
          <w:noProof/>
          <w:u w:val="single"/>
        </w:rPr>
      </w:pPr>
      <w:r>
        <w:rPr>
          <w:b/>
          <w:bCs/>
          <w:noProof/>
          <w:u w:val="single"/>
        </w:rPr>
        <w:t>PROJECTS</w:t>
      </w:r>
    </w:p>
    <w:p w14:paraId="77F1EEED" w14:textId="77777777" w:rsidR="0040673F" w:rsidRPr="009F6155" w:rsidRDefault="0040673F" w:rsidP="0040673F">
      <w:pPr>
        <w:tabs>
          <w:tab w:val="right" w:pos="10080"/>
        </w:tabs>
        <w:spacing w:after="0" w:line="240" w:lineRule="auto"/>
        <w:contextualSpacing/>
        <w:rPr>
          <w:b/>
          <w:bCs/>
        </w:rPr>
      </w:pPr>
      <w:r>
        <w:rPr>
          <w:b/>
          <w:bCs/>
        </w:rPr>
        <w:t>Pet</w:t>
      </w:r>
      <w:r w:rsidRPr="00DB742A">
        <w:rPr>
          <w:b/>
          <w:bCs/>
        </w:rPr>
        <w:t xml:space="preserve"> Reminder</w:t>
      </w:r>
      <w:r>
        <w:rPr>
          <w:b/>
          <w:bCs/>
        </w:rPr>
        <w:t xml:space="preserve"> App</w:t>
      </w:r>
      <w:r>
        <w:rPr>
          <w:b/>
          <w:bCs/>
        </w:rPr>
        <w:tab/>
      </w:r>
      <w:r>
        <w:t>December 2024</w:t>
      </w:r>
    </w:p>
    <w:p w14:paraId="1767FF3F" w14:textId="77777777" w:rsidR="0040673F" w:rsidRDefault="0040673F" w:rsidP="0040673F">
      <w:pPr>
        <w:numPr>
          <w:ilvl w:val="0"/>
          <w:numId w:val="27"/>
        </w:numPr>
        <w:spacing w:after="12" w:line="247" w:lineRule="auto"/>
        <w:ind w:right="18" w:hanging="360"/>
      </w:pPr>
      <w:r>
        <w:t xml:space="preserve">Created a medication-tracking app for pet owners and developed backend </w:t>
      </w:r>
      <w:r w:rsidRPr="00393EF8">
        <w:rPr>
          <w:b/>
          <w:bCs/>
        </w:rPr>
        <w:t>RESTful APIs</w:t>
      </w:r>
      <w:r>
        <w:t xml:space="preserve"> along with </w:t>
      </w:r>
      <w:r w:rsidRPr="00393EF8">
        <w:rPr>
          <w:b/>
          <w:bCs/>
        </w:rPr>
        <w:t>WebSocket</w:t>
      </w:r>
      <w:r>
        <w:t xml:space="preserve"> for real-time communication using </w:t>
      </w:r>
      <w:r w:rsidRPr="00393EF8">
        <w:rPr>
          <w:b/>
          <w:bCs/>
        </w:rPr>
        <w:t>Spring Boot</w:t>
      </w:r>
      <w:r>
        <w:t>, enabling secure messaging and medication tracking for users.</w:t>
      </w:r>
    </w:p>
    <w:p w14:paraId="3254BD61" w14:textId="24779A0A" w:rsidR="0040673F" w:rsidRDefault="0040673F" w:rsidP="0040673F">
      <w:pPr>
        <w:numPr>
          <w:ilvl w:val="0"/>
          <w:numId w:val="27"/>
        </w:numPr>
        <w:spacing w:after="12" w:line="247" w:lineRule="auto"/>
        <w:ind w:right="18" w:hanging="360"/>
      </w:pPr>
      <w:r w:rsidRPr="009C402C">
        <w:t>Led the project lifecycle, from ideation to delivery, collaborating with team members to meet client specifications</w:t>
      </w:r>
      <w:r>
        <w:t xml:space="preserve"> and implementing </w:t>
      </w:r>
      <w:r>
        <w:rPr>
          <w:rStyle w:val="Strong"/>
        </w:rPr>
        <w:t>CI/CD pipelines</w:t>
      </w:r>
      <w:r>
        <w:t xml:space="preserve"> and achieved </w:t>
      </w:r>
      <w:r>
        <w:rPr>
          <w:rStyle w:val="Strong"/>
        </w:rPr>
        <w:t>70% test coverage</w:t>
      </w:r>
      <w:r>
        <w:t xml:space="preserve"> to ensure reliable deployment.</w:t>
      </w:r>
    </w:p>
    <w:p w14:paraId="67355979" w14:textId="5032DF1F" w:rsidR="00AE0186" w:rsidRPr="00FA015B" w:rsidRDefault="00AE0186" w:rsidP="00AE0186">
      <w:pPr>
        <w:tabs>
          <w:tab w:val="right" w:pos="10080"/>
        </w:tabs>
        <w:spacing w:after="0" w:line="240" w:lineRule="auto"/>
        <w:ind w:right="9"/>
        <w:rPr>
          <w:b/>
          <w:bCs/>
        </w:rPr>
      </w:pPr>
      <w:r w:rsidRPr="00FA015B">
        <w:rPr>
          <w:b/>
          <w:bCs/>
        </w:rPr>
        <w:t>LiveShareHub – Collaborative Code &amp; File Sharing Web App</w:t>
      </w:r>
      <w:r w:rsidR="00F014E9">
        <w:rPr>
          <w:b/>
          <w:bCs/>
        </w:rPr>
        <w:t xml:space="preserve">                                                                  </w:t>
      </w:r>
      <w:r w:rsidR="00F014E9" w:rsidRPr="00F014E9">
        <w:t>June 2025</w:t>
      </w:r>
    </w:p>
    <w:p w14:paraId="04B66721" w14:textId="46F46DF3" w:rsidR="00AE0186" w:rsidRPr="00FA015B" w:rsidRDefault="00AE0186" w:rsidP="00AE0186">
      <w:pPr>
        <w:numPr>
          <w:ilvl w:val="0"/>
          <w:numId w:val="36"/>
        </w:numPr>
        <w:tabs>
          <w:tab w:val="right" w:pos="10080"/>
        </w:tabs>
        <w:spacing w:after="0" w:line="240" w:lineRule="auto"/>
        <w:ind w:right="9"/>
      </w:pPr>
      <w:r w:rsidRPr="00FA015B">
        <w:t xml:space="preserve">Developed backend services in </w:t>
      </w:r>
      <w:r w:rsidRPr="00FA015B">
        <w:rPr>
          <w:b/>
          <w:bCs/>
        </w:rPr>
        <w:t>.NET (C#)</w:t>
      </w:r>
      <w:r w:rsidRPr="00FA015B">
        <w:t xml:space="preserve"> to support file sharing and collaborative editing features</w:t>
      </w:r>
      <w:r>
        <w:t xml:space="preserve">, </w:t>
      </w:r>
      <w:r w:rsidRPr="00FA015B">
        <w:t xml:space="preserve">integrated with </w:t>
      </w:r>
      <w:r w:rsidRPr="00FA015B">
        <w:rPr>
          <w:b/>
          <w:bCs/>
        </w:rPr>
        <w:t>OracleDB</w:t>
      </w:r>
      <w:r w:rsidRPr="00FA015B">
        <w:t xml:space="preserve"> </w:t>
      </w:r>
      <w:r w:rsidR="009F7218">
        <w:t xml:space="preserve">and </w:t>
      </w:r>
      <w:r w:rsidR="009F7218" w:rsidRPr="009F7218">
        <w:rPr>
          <w:b/>
          <w:bCs/>
        </w:rPr>
        <w:t>Jenkins</w:t>
      </w:r>
      <w:r w:rsidR="009F7218">
        <w:t xml:space="preserve"> </w:t>
      </w:r>
      <w:r w:rsidRPr="00FA015B">
        <w:t xml:space="preserve">using </w:t>
      </w:r>
      <w:r w:rsidRPr="00FA015B">
        <w:rPr>
          <w:b/>
          <w:bCs/>
        </w:rPr>
        <w:t>Docker</w:t>
      </w:r>
      <w:r w:rsidRPr="00FA015B">
        <w:t xml:space="preserve"> containers on macOS for local development and testing. Wrote and optimized </w:t>
      </w:r>
      <w:r w:rsidRPr="00FA015B">
        <w:rPr>
          <w:b/>
          <w:bCs/>
        </w:rPr>
        <w:t>SQL queries</w:t>
      </w:r>
      <w:r w:rsidRPr="00FA015B">
        <w:t xml:space="preserve"> using SQL Developer for efficient data retrieval and storage.</w:t>
      </w:r>
    </w:p>
    <w:p w14:paraId="649F0D3D" w14:textId="77777777" w:rsidR="00AE0186" w:rsidRDefault="00AE0186" w:rsidP="00AE0186">
      <w:pPr>
        <w:numPr>
          <w:ilvl w:val="0"/>
          <w:numId w:val="36"/>
        </w:numPr>
        <w:tabs>
          <w:tab w:val="right" w:pos="10080"/>
        </w:tabs>
        <w:spacing w:after="0" w:line="240" w:lineRule="auto"/>
        <w:ind w:right="9"/>
      </w:pPr>
      <w:r w:rsidRPr="00FA015B">
        <w:t xml:space="preserve">Built a user-friendly </w:t>
      </w:r>
      <w:r w:rsidRPr="00FA015B">
        <w:rPr>
          <w:b/>
          <w:bCs/>
        </w:rPr>
        <w:t>frontend with Angular</w:t>
      </w:r>
      <w:r w:rsidRPr="00FA015B">
        <w:t xml:space="preserve">, enabling users to upload, view, and download files via a shared session. Automated CI/CD deployment using </w:t>
      </w:r>
      <w:r w:rsidRPr="00FA015B">
        <w:rPr>
          <w:b/>
          <w:bCs/>
        </w:rPr>
        <w:t>Jenkins</w:t>
      </w:r>
      <w:r w:rsidRPr="00FA015B">
        <w:t xml:space="preserve"> and hosted the application on </w:t>
      </w:r>
      <w:r w:rsidRPr="00FA015B">
        <w:rPr>
          <w:b/>
          <w:bCs/>
        </w:rPr>
        <w:t xml:space="preserve">AWS </w:t>
      </w:r>
      <w:r w:rsidRPr="00FA015B">
        <w:t>for public access.</w:t>
      </w:r>
    </w:p>
    <w:p w14:paraId="781C64BE" w14:textId="77777777" w:rsidR="004F2D85" w:rsidRDefault="004F2D85" w:rsidP="004F2D85">
      <w:pPr>
        <w:tabs>
          <w:tab w:val="right" w:pos="10080"/>
        </w:tabs>
        <w:spacing w:after="0" w:line="240" w:lineRule="auto"/>
      </w:pPr>
      <w:r w:rsidRPr="00DB3828">
        <w:rPr>
          <w:b/>
          <w:bCs/>
        </w:rPr>
        <w:t>Online Merchandise Web Application</w:t>
      </w:r>
      <w:r>
        <w:rPr>
          <w:b/>
          <w:bCs/>
        </w:rPr>
        <w:t xml:space="preserve">                                                                                                          </w:t>
      </w:r>
      <w:r>
        <w:t>July</w:t>
      </w:r>
      <w:r w:rsidRPr="00127F60">
        <w:t xml:space="preserve"> 2024</w:t>
      </w:r>
    </w:p>
    <w:p w14:paraId="7451C61B" w14:textId="77777777" w:rsidR="004F2D85" w:rsidRPr="00302120" w:rsidRDefault="004F2D85" w:rsidP="004F2D85">
      <w:pPr>
        <w:numPr>
          <w:ilvl w:val="0"/>
          <w:numId w:val="28"/>
        </w:numPr>
        <w:spacing w:after="12" w:line="247" w:lineRule="auto"/>
        <w:ind w:right="18" w:hanging="360"/>
      </w:pPr>
      <w:r w:rsidRPr="00302120">
        <w:t xml:space="preserve">Built an e-commerce platform using </w:t>
      </w:r>
      <w:r w:rsidRPr="00302120">
        <w:rPr>
          <w:b/>
          <w:bCs/>
        </w:rPr>
        <w:t>React</w:t>
      </w:r>
      <w:r w:rsidRPr="00302120">
        <w:t xml:space="preserve"> and </w:t>
      </w:r>
      <w:r w:rsidRPr="00302120">
        <w:rPr>
          <w:b/>
          <w:bCs/>
        </w:rPr>
        <w:t>MongoDB</w:t>
      </w:r>
      <w:r>
        <w:t xml:space="preserve"> for frontend and engineered backend logic and database integration using </w:t>
      </w:r>
      <w:r w:rsidRPr="00637F23">
        <w:rPr>
          <w:b/>
          <w:bCs/>
        </w:rPr>
        <w:t>Node.js</w:t>
      </w:r>
      <w:r>
        <w:t xml:space="preserve"> and </w:t>
      </w:r>
      <w:r w:rsidRPr="00637F23">
        <w:rPr>
          <w:b/>
          <w:bCs/>
        </w:rPr>
        <w:t>MongoDB</w:t>
      </w:r>
      <w:r>
        <w:t xml:space="preserve"> to support product listings, secure transactions, and order processing</w:t>
      </w:r>
    </w:p>
    <w:p w14:paraId="24A7B7E3" w14:textId="1441510E" w:rsidR="00AE0186" w:rsidRPr="0040673F" w:rsidRDefault="004F2D85" w:rsidP="00AE0186">
      <w:pPr>
        <w:numPr>
          <w:ilvl w:val="0"/>
          <w:numId w:val="28"/>
        </w:numPr>
        <w:spacing w:after="12" w:line="247" w:lineRule="auto"/>
        <w:ind w:right="18" w:hanging="360"/>
      </w:pPr>
      <w:r w:rsidRPr="00C8592F">
        <w:t>Oversaw end-to-end project execution, ensuring alignment with user experience goals</w:t>
      </w:r>
      <w:r>
        <w:t xml:space="preserve">. </w:t>
      </w:r>
    </w:p>
    <w:p w14:paraId="249DFE66" w14:textId="7C99FD36" w:rsidR="00FE3D91" w:rsidRPr="00FE3D91" w:rsidRDefault="00FE3D91" w:rsidP="00FE3D91">
      <w:pPr>
        <w:tabs>
          <w:tab w:val="right" w:pos="10080"/>
        </w:tabs>
        <w:spacing w:after="0" w:line="240" w:lineRule="auto"/>
        <w:contextualSpacing/>
        <w:rPr>
          <w:bCs/>
        </w:rPr>
      </w:pPr>
      <w:r w:rsidRPr="00FE3D91">
        <w:rPr>
          <w:b/>
          <w:bCs/>
        </w:rPr>
        <w:t>Expense Analysis Dashboard</w:t>
      </w:r>
      <w:r w:rsidR="00C027B3">
        <w:rPr>
          <w:b/>
          <w:bCs/>
        </w:rPr>
        <w:tab/>
      </w:r>
      <w:r w:rsidR="00C027B3" w:rsidRPr="00C027B3">
        <w:t>Dec</w:t>
      </w:r>
      <w:r w:rsidR="00633D3B">
        <w:t>ember</w:t>
      </w:r>
      <w:r w:rsidR="00C027B3" w:rsidRPr="00C027B3">
        <w:t xml:space="preserve"> 2024</w:t>
      </w:r>
    </w:p>
    <w:p w14:paraId="468976BB" w14:textId="77777777" w:rsidR="00EA20C0" w:rsidRPr="00EA20C0" w:rsidRDefault="00EA20C0" w:rsidP="00EA20C0">
      <w:pPr>
        <w:numPr>
          <w:ilvl w:val="0"/>
          <w:numId w:val="33"/>
        </w:numPr>
        <w:tabs>
          <w:tab w:val="right" w:pos="10080"/>
        </w:tabs>
        <w:spacing w:after="0" w:line="240" w:lineRule="auto"/>
        <w:contextualSpacing/>
        <w:rPr>
          <w:bCs/>
        </w:rPr>
      </w:pPr>
      <w:r w:rsidRPr="00EA20C0">
        <w:rPr>
          <w:bCs/>
        </w:rPr>
        <w:t xml:space="preserve">Designed and deployed a data analysis dashboard using </w:t>
      </w:r>
      <w:r w:rsidRPr="00EA20C0">
        <w:rPr>
          <w:b/>
          <w:bCs/>
        </w:rPr>
        <w:t>Python</w:t>
      </w:r>
      <w:r w:rsidRPr="00EA20C0">
        <w:rPr>
          <w:bCs/>
        </w:rPr>
        <w:t xml:space="preserve">, </w:t>
      </w:r>
      <w:r w:rsidRPr="00EA20C0">
        <w:rPr>
          <w:b/>
          <w:bCs/>
        </w:rPr>
        <w:t>Pandas</w:t>
      </w:r>
      <w:r w:rsidRPr="00EA20C0">
        <w:rPr>
          <w:bCs/>
        </w:rPr>
        <w:t xml:space="preserve">, </w:t>
      </w:r>
      <w:r w:rsidRPr="00EA20C0">
        <w:rPr>
          <w:b/>
          <w:bCs/>
        </w:rPr>
        <w:t>NumPy</w:t>
      </w:r>
      <w:r w:rsidRPr="00EA20C0">
        <w:rPr>
          <w:bCs/>
        </w:rPr>
        <w:t xml:space="preserve">, and </w:t>
      </w:r>
      <w:r w:rsidRPr="00EA20C0">
        <w:rPr>
          <w:b/>
          <w:bCs/>
        </w:rPr>
        <w:t>Matplotlib</w:t>
      </w:r>
      <w:r w:rsidRPr="00EA20C0">
        <w:rPr>
          <w:bCs/>
        </w:rPr>
        <w:t>.</w:t>
      </w:r>
    </w:p>
    <w:p w14:paraId="6ED96BFB" w14:textId="77777777" w:rsidR="00941AA3" w:rsidRDefault="00EA20C0" w:rsidP="00EA20C0">
      <w:pPr>
        <w:numPr>
          <w:ilvl w:val="0"/>
          <w:numId w:val="33"/>
        </w:numPr>
        <w:tabs>
          <w:tab w:val="right" w:pos="10080"/>
        </w:tabs>
        <w:spacing w:after="0" w:line="240" w:lineRule="auto"/>
        <w:contextualSpacing/>
        <w:rPr>
          <w:bCs/>
        </w:rPr>
      </w:pPr>
      <w:r w:rsidRPr="00EA20C0">
        <w:rPr>
          <w:bCs/>
        </w:rPr>
        <w:t xml:space="preserve">Trained and deployed a machine learning model using </w:t>
      </w:r>
      <w:r w:rsidRPr="00EA20C0">
        <w:rPr>
          <w:b/>
          <w:bCs/>
        </w:rPr>
        <w:t>Scikit-learn</w:t>
      </w:r>
      <w:r w:rsidRPr="00EA20C0">
        <w:rPr>
          <w:bCs/>
        </w:rPr>
        <w:t xml:space="preserve"> and </w:t>
      </w:r>
      <w:r w:rsidRPr="00EA20C0">
        <w:rPr>
          <w:b/>
          <w:bCs/>
        </w:rPr>
        <w:t>Microsoft Azure</w:t>
      </w:r>
      <w:r w:rsidRPr="00EA20C0">
        <w:rPr>
          <w:bCs/>
        </w:rPr>
        <w:t xml:space="preserve">, including </w:t>
      </w:r>
      <w:r w:rsidRPr="00EA20C0">
        <w:rPr>
          <w:b/>
          <w:bCs/>
        </w:rPr>
        <w:t>linear regression</w:t>
      </w:r>
      <w:r w:rsidRPr="00EA20C0">
        <w:rPr>
          <w:bCs/>
        </w:rPr>
        <w:t xml:space="preserve"> and </w:t>
      </w:r>
      <w:r w:rsidRPr="00EA20C0">
        <w:rPr>
          <w:b/>
          <w:bCs/>
        </w:rPr>
        <w:t>time series forecasting</w:t>
      </w:r>
      <w:r w:rsidRPr="00EA20C0">
        <w:rPr>
          <w:bCs/>
        </w:rPr>
        <w:t xml:space="preserve">, to predict spending trends. </w:t>
      </w:r>
    </w:p>
    <w:p w14:paraId="229CABB8" w14:textId="2ED2FA4F" w:rsidR="00EA20C0" w:rsidRPr="00EA20C0" w:rsidRDefault="00EA20C0" w:rsidP="00EA20C0">
      <w:pPr>
        <w:numPr>
          <w:ilvl w:val="0"/>
          <w:numId w:val="33"/>
        </w:numPr>
        <w:tabs>
          <w:tab w:val="right" w:pos="10080"/>
        </w:tabs>
        <w:spacing w:after="0" w:line="240" w:lineRule="auto"/>
        <w:contextualSpacing/>
        <w:rPr>
          <w:bCs/>
        </w:rPr>
      </w:pPr>
      <w:r w:rsidRPr="00EA20C0">
        <w:rPr>
          <w:b/>
          <w:bCs/>
        </w:rPr>
        <w:t>Created and optimized</w:t>
      </w:r>
      <w:r w:rsidRPr="00EA20C0">
        <w:rPr>
          <w:bCs/>
        </w:rPr>
        <w:t xml:space="preserve"> an end-to-end pipeline in </w:t>
      </w:r>
      <w:r w:rsidRPr="00EA20C0">
        <w:rPr>
          <w:b/>
          <w:bCs/>
        </w:rPr>
        <w:t>Azure Machine Learning Studio</w:t>
      </w:r>
      <w:r w:rsidRPr="00EA20C0">
        <w:rPr>
          <w:bCs/>
        </w:rPr>
        <w:t>, incorporating data splitting, model training, evaluation, and scoring modules.</w:t>
      </w:r>
    </w:p>
    <w:p w14:paraId="431A4940" w14:textId="4859CC66" w:rsidR="00DF788F" w:rsidRPr="00FA015B" w:rsidRDefault="00C91B20" w:rsidP="00FA015B">
      <w:pPr>
        <w:tabs>
          <w:tab w:val="right" w:pos="10080"/>
        </w:tabs>
        <w:spacing w:after="0" w:line="240" w:lineRule="auto"/>
        <w:rPr>
          <w:b/>
          <w:bCs/>
        </w:rPr>
      </w:pPr>
      <w:r>
        <w:rPr>
          <w:noProof/>
        </w:rPr>
        <w:pict w14:anchorId="6EED7D4F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3DF55D2E" w14:textId="05CAA3A8" w:rsidR="00AE7AAF" w:rsidRPr="00145659" w:rsidRDefault="00136645" w:rsidP="00145659">
      <w:pPr>
        <w:tabs>
          <w:tab w:val="right" w:pos="10080"/>
        </w:tabs>
        <w:spacing w:after="0" w:line="240" w:lineRule="auto"/>
        <w:contextualSpacing/>
        <w:rPr>
          <w:b/>
          <w:u w:val="single"/>
        </w:rPr>
      </w:pPr>
      <w:r>
        <w:rPr>
          <w:b/>
          <w:u w:val="single"/>
        </w:rPr>
        <w:t xml:space="preserve">(Software/IT) </w:t>
      </w:r>
      <w:r w:rsidR="00251D79" w:rsidRPr="00251D79">
        <w:rPr>
          <w:b/>
          <w:u w:val="single"/>
        </w:rPr>
        <w:t>SKILLS</w:t>
      </w:r>
    </w:p>
    <w:p w14:paraId="6F6D8B34" w14:textId="395E1B7C" w:rsidR="004E451F" w:rsidRPr="004E451F" w:rsidRDefault="004E451F" w:rsidP="004E45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4E451F">
        <w:rPr>
          <w:rFonts w:ascii="Calibri" w:eastAsia="Times New Roman" w:hAnsi="Calibri" w:cs="Calibri"/>
          <w:b/>
          <w:bCs/>
        </w:rPr>
        <w:t>Programming Languages:</w:t>
      </w:r>
      <w:r w:rsidRPr="004E451F">
        <w:rPr>
          <w:rFonts w:ascii="Calibri" w:eastAsia="Times New Roman" w:hAnsi="Calibri" w:cs="Calibri"/>
        </w:rPr>
        <w:t xml:space="preserve"> Java, Python, JavaScript, C, C#, TypeScript, HTML/CSS</w:t>
      </w:r>
    </w:p>
    <w:p w14:paraId="58823171" w14:textId="7E2F3DD6" w:rsidR="004E451F" w:rsidRPr="004E451F" w:rsidRDefault="004E451F" w:rsidP="004E45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T</w:t>
      </w:r>
      <w:r w:rsidRPr="004E451F">
        <w:rPr>
          <w:rFonts w:ascii="Calibri" w:eastAsia="Times New Roman" w:hAnsi="Calibri" w:cs="Calibri"/>
          <w:b/>
          <w:bCs/>
        </w:rPr>
        <w:t>echnologie</w:t>
      </w:r>
      <w:r w:rsidR="006D4AF8">
        <w:rPr>
          <w:rFonts w:ascii="Calibri" w:eastAsia="Times New Roman" w:hAnsi="Calibri" w:cs="Calibri"/>
          <w:b/>
          <w:bCs/>
        </w:rPr>
        <w:t>s/</w:t>
      </w:r>
      <w:r w:rsidRPr="004E451F">
        <w:rPr>
          <w:rFonts w:ascii="Calibri" w:eastAsia="Times New Roman" w:hAnsi="Calibri" w:cs="Calibri"/>
          <w:b/>
          <w:bCs/>
        </w:rPr>
        <w:t>Frameworks:</w:t>
      </w:r>
      <w:r w:rsidRPr="004E451F">
        <w:rPr>
          <w:rFonts w:ascii="Calibri" w:eastAsia="Times New Roman" w:hAnsi="Calibri" w:cs="Calibri"/>
        </w:rPr>
        <w:t xml:space="preserve"> React, Node.js, Spring Boot, .NET, MongoDB, MySQL, Neo4j, Android Studio, Postman</w:t>
      </w:r>
    </w:p>
    <w:p w14:paraId="15AF96F1" w14:textId="611C3122" w:rsidR="004E451F" w:rsidRPr="004E451F" w:rsidRDefault="004E451F" w:rsidP="004E45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4E451F">
        <w:rPr>
          <w:rFonts w:ascii="Calibri" w:eastAsia="Times New Roman" w:hAnsi="Calibri" w:cs="Calibri"/>
          <w:b/>
          <w:bCs/>
        </w:rPr>
        <w:t>Tools &amp; Platforms:</w:t>
      </w:r>
      <w:r w:rsidRPr="004E451F">
        <w:rPr>
          <w:rFonts w:ascii="Calibri" w:eastAsia="Times New Roman" w:hAnsi="Calibri" w:cs="Calibri"/>
        </w:rPr>
        <w:t xml:space="preserve"> Git, TortoiseSVN, Microsoft Azure, </w:t>
      </w:r>
      <w:r>
        <w:rPr>
          <w:rFonts w:ascii="Calibri" w:eastAsia="Times New Roman" w:hAnsi="Calibri" w:cs="Calibri"/>
        </w:rPr>
        <w:t xml:space="preserve">AWS, </w:t>
      </w:r>
      <w:r w:rsidRPr="004E451F">
        <w:rPr>
          <w:rFonts w:ascii="Calibri" w:eastAsia="Times New Roman" w:hAnsi="Calibri" w:cs="Calibri"/>
        </w:rPr>
        <w:t>TeamCity, Jenkins, Docker</w:t>
      </w:r>
    </w:p>
    <w:p w14:paraId="0A90FDBE" w14:textId="4FB935B7" w:rsidR="004E451F" w:rsidRPr="004E451F" w:rsidRDefault="004E451F" w:rsidP="004E45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4E451F">
        <w:rPr>
          <w:rFonts w:ascii="Calibri" w:eastAsia="Times New Roman" w:hAnsi="Calibri" w:cs="Calibri"/>
          <w:b/>
          <w:bCs/>
        </w:rPr>
        <w:t>Data &amp; Analytics:</w:t>
      </w:r>
      <w:r w:rsidRPr="004E451F">
        <w:rPr>
          <w:rFonts w:ascii="Calibri" w:eastAsia="Times New Roman" w:hAnsi="Calibri" w:cs="Calibri"/>
        </w:rPr>
        <w:t xml:space="preserve"> Pandas, NumPy, Matplotlib, Scikit-learn, Streamlit, Excel (Pivot Tables), SQL Developer</w:t>
      </w:r>
    </w:p>
    <w:p w14:paraId="35B180EB" w14:textId="681A3BBF" w:rsidR="00CE76DE" w:rsidRDefault="000B4FAF" w:rsidP="00CE76DE">
      <w:pPr>
        <w:numPr>
          <w:ilvl w:val="0"/>
          <w:numId w:val="13"/>
        </w:numPr>
        <w:spacing w:before="100" w:beforeAutospacing="1" w:after="100" w:afterAutospacing="1" w:line="240" w:lineRule="auto"/>
      </w:pPr>
      <w:r w:rsidRPr="00CE76DE">
        <w:rPr>
          <w:rFonts w:ascii="Calibri" w:eastAsia="Times New Roman" w:hAnsi="Calibri" w:cs="Calibri"/>
          <w:b/>
          <w:bCs/>
        </w:rPr>
        <w:t>Soft</w:t>
      </w:r>
      <w:r w:rsidR="00AE7AAF" w:rsidRPr="00CE76DE">
        <w:rPr>
          <w:rFonts w:ascii="Calibri" w:eastAsia="Times New Roman" w:hAnsi="Calibri" w:cs="Calibri"/>
          <w:b/>
          <w:bCs/>
        </w:rPr>
        <w:t xml:space="preserve"> Skills: </w:t>
      </w:r>
      <w:r w:rsidR="00CE76DE" w:rsidRPr="00CE76DE">
        <w:t xml:space="preserve">Leadership, critical thinking, time management, teamwork, creativity, </w:t>
      </w:r>
      <w:r w:rsidR="006502BC">
        <w:t>communication</w:t>
      </w:r>
      <w:r w:rsidR="00650C04">
        <w:t>.</w:t>
      </w:r>
    </w:p>
    <w:p w14:paraId="0888871F" w14:textId="6C7CCEE9" w:rsidR="0035199B" w:rsidRPr="0035199B" w:rsidRDefault="0035199B" w:rsidP="0035199B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Calibri" w:eastAsia="Times New Roman" w:hAnsi="Calibri" w:cs="Calibri"/>
        </w:rPr>
      </w:pPr>
      <w:r w:rsidRPr="0035199B">
        <w:rPr>
          <w:rFonts w:ascii="Calibri" w:eastAsia="Times New Roman" w:hAnsi="Calibri" w:cs="Calibri"/>
          <w:b/>
          <w:bCs/>
        </w:rPr>
        <w:t>Relevant Coursework:</w:t>
      </w:r>
      <w:r w:rsidRPr="0035199B">
        <w:rPr>
          <w:rFonts w:ascii="Calibri" w:eastAsia="Times New Roman" w:hAnsi="Calibri" w:cs="Calibri"/>
        </w:rPr>
        <w:t xml:space="preserve"> </w:t>
      </w:r>
      <w:r w:rsidR="00B17596">
        <w:rPr>
          <w:rFonts w:ascii="Calibri" w:eastAsia="Times New Roman" w:hAnsi="Calibri" w:cs="Calibri"/>
        </w:rPr>
        <w:t>Data Structures &amp; Algorithms</w:t>
      </w:r>
      <w:r w:rsidRPr="0035199B">
        <w:rPr>
          <w:rFonts w:ascii="Calibri" w:eastAsia="Times New Roman" w:hAnsi="Calibri" w:cs="Calibri"/>
        </w:rPr>
        <w:t xml:space="preserve">, </w:t>
      </w:r>
      <w:r w:rsidR="00D4698A">
        <w:rPr>
          <w:rFonts w:ascii="Calibri" w:eastAsia="Times New Roman" w:hAnsi="Calibri" w:cs="Calibri"/>
        </w:rPr>
        <w:t>Data Architecture</w:t>
      </w:r>
      <w:r w:rsidRPr="0035199B">
        <w:rPr>
          <w:rFonts w:ascii="Calibri" w:eastAsia="Times New Roman" w:hAnsi="Calibri" w:cs="Calibri"/>
        </w:rPr>
        <w:t xml:space="preserve">, Software </w:t>
      </w:r>
      <w:r w:rsidR="00243A45">
        <w:rPr>
          <w:rFonts w:ascii="Calibri" w:eastAsia="Times New Roman" w:hAnsi="Calibri" w:cs="Calibri"/>
        </w:rPr>
        <w:t>Development</w:t>
      </w:r>
      <w:r w:rsidR="00CB7568">
        <w:rPr>
          <w:rFonts w:ascii="Calibri" w:eastAsia="Times New Roman" w:hAnsi="Calibri" w:cs="Calibri"/>
        </w:rPr>
        <w:t xml:space="preserve"> &amp; </w:t>
      </w:r>
      <w:r w:rsidR="00104824">
        <w:rPr>
          <w:rFonts w:ascii="Calibri" w:eastAsia="Times New Roman" w:hAnsi="Calibri" w:cs="Calibri"/>
        </w:rPr>
        <w:t>Li</w:t>
      </w:r>
      <w:r w:rsidR="00CB7568">
        <w:rPr>
          <w:rFonts w:ascii="Calibri" w:eastAsia="Times New Roman" w:hAnsi="Calibri" w:cs="Calibri"/>
        </w:rPr>
        <w:t>fe Cycles</w:t>
      </w:r>
      <w:r w:rsidR="00104824">
        <w:rPr>
          <w:rFonts w:ascii="Calibri" w:eastAsia="Times New Roman" w:hAnsi="Calibri" w:cs="Calibri"/>
        </w:rPr>
        <w:t>.</w:t>
      </w:r>
    </w:p>
    <w:p w14:paraId="55B7DAD1" w14:textId="44E3B34B" w:rsidR="00DB742A" w:rsidRPr="0007106C" w:rsidRDefault="00094D04" w:rsidP="0007106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SymbolMT" w:eastAsia="Times New Roman" w:hAnsi="SymbolMT" w:cs="Times New Roman"/>
        </w:rPr>
      </w:pPr>
      <w:r w:rsidRPr="00CE76DE">
        <w:rPr>
          <w:rFonts w:ascii="Calibri" w:eastAsia="Times New Roman" w:hAnsi="Calibri" w:cs="Calibri"/>
          <w:b/>
          <w:bCs/>
        </w:rPr>
        <w:t>Portfolio</w:t>
      </w:r>
      <w:r w:rsidR="00AE7AAF" w:rsidRPr="00CE76DE">
        <w:rPr>
          <w:rFonts w:ascii="Calibri" w:eastAsia="Times New Roman" w:hAnsi="Calibri" w:cs="Calibri"/>
        </w:rPr>
        <w:t xml:space="preserve">: </w:t>
      </w:r>
      <w:r w:rsidRPr="00CE76DE">
        <w:rPr>
          <w:rFonts w:ascii="Calibri" w:eastAsia="Times New Roman" w:hAnsi="Calibri" w:cs="Calibri"/>
        </w:rPr>
        <w:t>[</w:t>
      </w:r>
      <w:hyperlink r:id="rId9" w:history="1">
        <w:r w:rsidRPr="00CE76DE">
          <w:rPr>
            <w:rStyle w:val="Hyperlink"/>
            <w:rFonts w:ascii="Calibri" w:eastAsia="Times New Roman" w:hAnsi="Calibri" w:cs="Calibri"/>
          </w:rPr>
          <w:t>Github</w:t>
        </w:r>
      </w:hyperlink>
      <w:r w:rsidRPr="00CE76DE">
        <w:rPr>
          <w:rFonts w:ascii="Calibri" w:eastAsia="Times New Roman" w:hAnsi="Calibri" w:cs="Calibri"/>
        </w:rPr>
        <w:t>] (</w:t>
      </w:r>
      <w:hyperlink r:id="rId10" w:history="1">
        <w:r w:rsidR="00A23602" w:rsidRPr="00CE76DE">
          <w:rPr>
            <w:rStyle w:val="Hyperlink"/>
            <w:rFonts w:ascii="Calibri" w:eastAsia="Times New Roman" w:hAnsi="Calibri" w:cs="Calibri"/>
          </w:rPr>
          <w:t>https://github.com/Mad1232?tab=repositories</w:t>
        </w:r>
      </w:hyperlink>
      <w:r w:rsidRPr="00CE76DE">
        <w:rPr>
          <w:rFonts w:ascii="Calibri" w:eastAsia="Times New Roman" w:hAnsi="Calibri" w:cs="Calibri"/>
          <w:color w:val="0260BF"/>
        </w:rPr>
        <w:t>)</w:t>
      </w:r>
    </w:p>
    <w:sectPr w:rsidR="00DB742A" w:rsidRPr="0007106C" w:rsidSect="00CB0024">
      <w:headerReference w:type="default" r:id="rId11"/>
      <w:footerReference w:type="default" r:id="rId12"/>
      <w:pgSz w:w="12240" w:h="15840"/>
      <w:pgMar w:top="720" w:right="540" w:bottom="720" w:left="720" w:header="288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3C3248" w14:textId="77777777" w:rsidR="00C91B20" w:rsidRDefault="00C91B20" w:rsidP="00B75348">
      <w:pPr>
        <w:spacing w:after="0" w:line="240" w:lineRule="auto"/>
      </w:pPr>
      <w:r>
        <w:separator/>
      </w:r>
    </w:p>
  </w:endnote>
  <w:endnote w:type="continuationSeparator" w:id="0">
    <w:p w14:paraId="1001482F" w14:textId="77777777" w:rsidR="00C91B20" w:rsidRDefault="00C91B20" w:rsidP="00B753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E9567" w14:textId="2A521F8E" w:rsidR="00A23602" w:rsidRDefault="00A23602" w:rsidP="00A23602">
    <w:pPr>
      <w:pStyle w:val="Footer"/>
      <w:tabs>
        <w:tab w:val="clear" w:pos="4680"/>
        <w:tab w:val="clear" w:pos="9360"/>
        <w:tab w:val="left" w:pos="177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B58CC" w14:textId="77777777" w:rsidR="00C91B20" w:rsidRDefault="00C91B20" w:rsidP="00B75348">
      <w:pPr>
        <w:spacing w:after="0" w:line="240" w:lineRule="auto"/>
      </w:pPr>
      <w:r>
        <w:separator/>
      </w:r>
    </w:p>
  </w:footnote>
  <w:footnote w:type="continuationSeparator" w:id="0">
    <w:p w14:paraId="75D1562E" w14:textId="77777777" w:rsidR="00C91B20" w:rsidRDefault="00C91B20" w:rsidP="00B753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BBFB8D" w14:textId="47B1BA78" w:rsidR="00B75348" w:rsidRPr="00D563A0" w:rsidRDefault="00A23602" w:rsidP="00A23602">
    <w:pPr>
      <w:pBdr>
        <w:between w:val="single" w:sz="4" w:space="1" w:color="auto"/>
      </w:pBdr>
      <w:tabs>
        <w:tab w:val="right" w:pos="10080"/>
      </w:tabs>
      <w:spacing w:after="0" w:line="240" w:lineRule="auto"/>
      <w:ind w:left="10080" w:hanging="10080"/>
      <w:contextualSpacing/>
      <w:jc w:val="center"/>
      <w:rPr>
        <w:b/>
        <w:color w:val="000000" w:themeColor="text1"/>
        <w:sz w:val="32"/>
      </w:rPr>
    </w:pPr>
    <w:r w:rsidRPr="00D563A0">
      <w:rPr>
        <w:b/>
        <w:color w:val="000000" w:themeColor="text1"/>
        <w:sz w:val="32"/>
      </w:rPr>
      <w:t>Prakarsha Poud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9B4CB3"/>
    <w:multiLevelType w:val="multilevel"/>
    <w:tmpl w:val="65061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BC1388"/>
    <w:multiLevelType w:val="hybridMultilevel"/>
    <w:tmpl w:val="E11C6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7249B"/>
    <w:multiLevelType w:val="hybridMultilevel"/>
    <w:tmpl w:val="2B1ADD24"/>
    <w:lvl w:ilvl="0" w:tplc="4F8C2658">
      <w:start w:val="1"/>
      <w:numFmt w:val="bullet"/>
      <w:lvlText w:val="•"/>
      <w:lvlJc w:val="left"/>
      <w:pPr>
        <w:ind w:left="8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87E5C5A">
      <w:start w:val="1"/>
      <w:numFmt w:val="bullet"/>
      <w:lvlText w:val="o"/>
      <w:lvlJc w:val="left"/>
      <w:pPr>
        <w:ind w:left="15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FA81810">
      <w:start w:val="1"/>
      <w:numFmt w:val="bullet"/>
      <w:lvlText w:val="▪"/>
      <w:lvlJc w:val="left"/>
      <w:pPr>
        <w:ind w:left="22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5E40A58">
      <w:start w:val="1"/>
      <w:numFmt w:val="bullet"/>
      <w:lvlText w:val="•"/>
      <w:lvlJc w:val="left"/>
      <w:pPr>
        <w:ind w:left="29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2CAE3D6">
      <w:start w:val="1"/>
      <w:numFmt w:val="bullet"/>
      <w:lvlText w:val="o"/>
      <w:lvlJc w:val="left"/>
      <w:pPr>
        <w:ind w:left="36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DAA8C0">
      <w:start w:val="1"/>
      <w:numFmt w:val="bullet"/>
      <w:lvlText w:val="▪"/>
      <w:lvlJc w:val="left"/>
      <w:pPr>
        <w:ind w:left="44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400EF76">
      <w:start w:val="1"/>
      <w:numFmt w:val="bullet"/>
      <w:lvlText w:val="•"/>
      <w:lvlJc w:val="left"/>
      <w:pPr>
        <w:ind w:left="51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22CEB0E">
      <w:start w:val="1"/>
      <w:numFmt w:val="bullet"/>
      <w:lvlText w:val="o"/>
      <w:lvlJc w:val="left"/>
      <w:pPr>
        <w:ind w:left="58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21E8F32">
      <w:start w:val="1"/>
      <w:numFmt w:val="bullet"/>
      <w:lvlText w:val="▪"/>
      <w:lvlJc w:val="left"/>
      <w:pPr>
        <w:ind w:left="65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C5C6863"/>
    <w:multiLevelType w:val="hybridMultilevel"/>
    <w:tmpl w:val="CE96D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1223A"/>
    <w:multiLevelType w:val="multilevel"/>
    <w:tmpl w:val="AA064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594531"/>
    <w:multiLevelType w:val="multilevel"/>
    <w:tmpl w:val="31C6E002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4B56C1"/>
    <w:multiLevelType w:val="multilevel"/>
    <w:tmpl w:val="E9F8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B1E5366"/>
    <w:multiLevelType w:val="multilevel"/>
    <w:tmpl w:val="86866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267E7B"/>
    <w:multiLevelType w:val="hybridMultilevel"/>
    <w:tmpl w:val="0D026980"/>
    <w:lvl w:ilvl="0" w:tplc="EBCC85F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5C5CE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ECA39B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9AAFBB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B38C7B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45E73D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F2205D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C08BA7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88E79A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0B82F03"/>
    <w:multiLevelType w:val="hybridMultilevel"/>
    <w:tmpl w:val="5F78E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705127"/>
    <w:multiLevelType w:val="multilevel"/>
    <w:tmpl w:val="348EA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2871AA9"/>
    <w:multiLevelType w:val="multilevel"/>
    <w:tmpl w:val="0A687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117DF2"/>
    <w:multiLevelType w:val="hybridMultilevel"/>
    <w:tmpl w:val="91E47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2596D"/>
    <w:multiLevelType w:val="hybridMultilevel"/>
    <w:tmpl w:val="0D4C74AE"/>
    <w:lvl w:ilvl="0" w:tplc="04090001">
      <w:start w:val="1"/>
      <w:numFmt w:val="bullet"/>
      <w:lvlText w:val=""/>
      <w:lvlJc w:val="left"/>
      <w:pPr>
        <w:ind w:left="8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15" w15:restartNumberingAfterBreak="0">
    <w:nsid w:val="391F1366"/>
    <w:multiLevelType w:val="hybridMultilevel"/>
    <w:tmpl w:val="E8E89994"/>
    <w:lvl w:ilvl="0" w:tplc="281E60C8">
      <w:start w:val="1"/>
      <w:numFmt w:val="bullet"/>
      <w:lvlText w:val="•"/>
      <w:lvlJc w:val="left"/>
      <w:pPr>
        <w:ind w:left="7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6DBEAB48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575A7F28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86200462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97DC7896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AEF69AEC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BAAE23F4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B5146E50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67AA7ACE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6" w15:restartNumberingAfterBreak="0">
    <w:nsid w:val="3AC37AC6"/>
    <w:multiLevelType w:val="hybridMultilevel"/>
    <w:tmpl w:val="9160A95A"/>
    <w:lvl w:ilvl="0" w:tplc="04090001">
      <w:start w:val="1"/>
      <w:numFmt w:val="bullet"/>
      <w:lvlText w:val=""/>
      <w:lvlJc w:val="left"/>
      <w:pPr>
        <w:ind w:left="93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0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5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2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9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6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136" w:hanging="360"/>
      </w:pPr>
      <w:rPr>
        <w:rFonts w:ascii="Wingdings" w:hAnsi="Wingdings" w:hint="default"/>
      </w:rPr>
    </w:lvl>
  </w:abstractNum>
  <w:abstractNum w:abstractNumId="17" w15:restartNumberingAfterBreak="0">
    <w:nsid w:val="3AE93F4B"/>
    <w:multiLevelType w:val="multilevel"/>
    <w:tmpl w:val="CC2A1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BA91353"/>
    <w:multiLevelType w:val="multilevel"/>
    <w:tmpl w:val="243A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FA7069"/>
    <w:multiLevelType w:val="hybridMultilevel"/>
    <w:tmpl w:val="820C6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A2EDC"/>
    <w:multiLevelType w:val="multilevel"/>
    <w:tmpl w:val="E68E6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2395590"/>
    <w:multiLevelType w:val="multilevel"/>
    <w:tmpl w:val="66148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9B2044B"/>
    <w:multiLevelType w:val="hybridMultilevel"/>
    <w:tmpl w:val="D230F330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3" w15:restartNumberingAfterBreak="0">
    <w:nsid w:val="52D03C95"/>
    <w:multiLevelType w:val="hybridMultilevel"/>
    <w:tmpl w:val="A6BAB7C8"/>
    <w:lvl w:ilvl="0" w:tplc="2340C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FE08061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ED06B6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E3EA2E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422AB7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0DAEF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0EAA12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2AB6E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3E98CA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24" w15:restartNumberingAfterBreak="0">
    <w:nsid w:val="58475A83"/>
    <w:multiLevelType w:val="hybridMultilevel"/>
    <w:tmpl w:val="29785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D06A8E"/>
    <w:multiLevelType w:val="multilevel"/>
    <w:tmpl w:val="1D606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403B55"/>
    <w:multiLevelType w:val="multilevel"/>
    <w:tmpl w:val="DF149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EE41305"/>
    <w:multiLevelType w:val="multilevel"/>
    <w:tmpl w:val="AAF63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F4059B4"/>
    <w:multiLevelType w:val="multilevel"/>
    <w:tmpl w:val="456E0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385CBE"/>
    <w:multiLevelType w:val="hybridMultilevel"/>
    <w:tmpl w:val="6900844A"/>
    <w:lvl w:ilvl="0" w:tplc="8C041CEA">
      <w:start w:val="1"/>
      <w:numFmt w:val="bullet"/>
      <w:lvlText w:val="•"/>
      <w:lvlJc w:val="left"/>
      <w:pPr>
        <w:ind w:left="53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4A892A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B6C733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8EEEA3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376331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8AAEB4A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DAC25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5BAD6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36EF12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6244854"/>
    <w:multiLevelType w:val="hybridMultilevel"/>
    <w:tmpl w:val="48821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921237"/>
    <w:multiLevelType w:val="hybridMultilevel"/>
    <w:tmpl w:val="D29E9D76"/>
    <w:lvl w:ilvl="0" w:tplc="348674B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902D5F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0EBF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980CA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F626E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5E63B2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E2AAE5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5DC26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2768F5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3BF2E31"/>
    <w:multiLevelType w:val="hybridMultilevel"/>
    <w:tmpl w:val="66F2D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41319A"/>
    <w:multiLevelType w:val="hybridMultilevel"/>
    <w:tmpl w:val="DB5E5684"/>
    <w:lvl w:ilvl="0" w:tplc="82185DFA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9F71E2"/>
    <w:multiLevelType w:val="hybridMultilevel"/>
    <w:tmpl w:val="531E3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76C9A"/>
    <w:multiLevelType w:val="hybridMultilevel"/>
    <w:tmpl w:val="9D0C6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891391">
    <w:abstractNumId w:val="34"/>
  </w:num>
  <w:num w:numId="2" w16cid:durableId="1830830518">
    <w:abstractNumId w:val="23"/>
  </w:num>
  <w:num w:numId="3" w16cid:durableId="677343336">
    <w:abstractNumId w:val="4"/>
  </w:num>
  <w:num w:numId="4" w16cid:durableId="746457436">
    <w:abstractNumId w:val="2"/>
  </w:num>
  <w:num w:numId="5" w16cid:durableId="1214999910">
    <w:abstractNumId w:val="10"/>
  </w:num>
  <w:num w:numId="6" w16cid:durableId="1485395000">
    <w:abstractNumId w:val="19"/>
  </w:num>
  <w:num w:numId="7" w16cid:durableId="2030133355">
    <w:abstractNumId w:val="33"/>
  </w:num>
  <w:num w:numId="8" w16cid:durableId="606936601">
    <w:abstractNumId w:val="22"/>
  </w:num>
  <w:num w:numId="9" w16cid:durableId="686518201">
    <w:abstractNumId w:val="24"/>
  </w:num>
  <w:num w:numId="10" w16cid:durableId="1704667612">
    <w:abstractNumId w:val="15"/>
  </w:num>
  <w:num w:numId="11" w16cid:durableId="1239942191">
    <w:abstractNumId w:val="0"/>
  </w:num>
  <w:num w:numId="12" w16cid:durableId="1259211801">
    <w:abstractNumId w:val="16"/>
  </w:num>
  <w:num w:numId="13" w16cid:durableId="970020717">
    <w:abstractNumId w:val="17"/>
  </w:num>
  <w:num w:numId="14" w16cid:durableId="193808850">
    <w:abstractNumId w:val="11"/>
  </w:num>
  <w:num w:numId="15" w16cid:durableId="1116828694">
    <w:abstractNumId w:val="7"/>
  </w:num>
  <w:num w:numId="16" w16cid:durableId="1717698898">
    <w:abstractNumId w:val="30"/>
  </w:num>
  <w:num w:numId="17" w16cid:durableId="1929919806">
    <w:abstractNumId w:val="13"/>
  </w:num>
  <w:num w:numId="18" w16cid:durableId="1554729664">
    <w:abstractNumId w:val="35"/>
  </w:num>
  <w:num w:numId="19" w16cid:durableId="1366754258">
    <w:abstractNumId w:val="14"/>
  </w:num>
  <w:num w:numId="20" w16cid:durableId="757486103">
    <w:abstractNumId w:val="32"/>
  </w:num>
  <w:num w:numId="21" w16cid:durableId="1394742064">
    <w:abstractNumId w:val="28"/>
  </w:num>
  <w:num w:numId="22" w16cid:durableId="1225720774">
    <w:abstractNumId w:val="26"/>
  </w:num>
  <w:num w:numId="23" w16cid:durableId="1975058435">
    <w:abstractNumId w:val="21"/>
  </w:num>
  <w:num w:numId="24" w16cid:durableId="643973796">
    <w:abstractNumId w:val="8"/>
  </w:num>
  <w:num w:numId="25" w16cid:durableId="1323897176">
    <w:abstractNumId w:val="18"/>
  </w:num>
  <w:num w:numId="26" w16cid:durableId="964967140">
    <w:abstractNumId w:val="9"/>
  </w:num>
  <w:num w:numId="27" w16cid:durableId="1027870470">
    <w:abstractNumId w:val="3"/>
  </w:num>
  <w:num w:numId="28" w16cid:durableId="1265727896">
    <w:abstractNumId w:val="31"/>
  </w:num>
  <w:num w:numId="29" w16cid:durableId="2027517740">
    <w:abstractNumId w:val="29"/>
  </w:num>
  <w:num w:numId="30" w16cid:durableId="1502702517">
    <w:abstractNumId w:val="25"/>
  </w:num>
  <w:num w:numId="31" w16cid:durableId="797333313">
    <w:abstractNumId w:val="12"/>
  </w:num>
  <w:num w:numId="32" w16cid:durableId="466554162">
    <w:abstractNumId w:val="5"/>
  </w:num>
  <w:num w:numId="33" w16cid:durableId="456065617">
    <w:abstractNumId w:val="6"/>
  </w:num>
  <w:num w:numId="34" w16cid:durableId="1828159404">
    <w:abstractNumId w:val="1"/>
  </w:num>
  <w:num w:numId="35" w16cid:durableId="182060443">
    <w:abstractNumId w:val="27"/>
  </w:num>
  <w:num w:numId="36" w16cid:durableId="20001151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doNotDisplayPageBoundaries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jAwNDcytDC1MDZR0lEKTi0uzszPAykwqgUAbxodsywAAAA="/>
  </w:docVars>
  <w:rsids>
    <w:rsidRoot w:val="00251D79"/>
    <w:rsid w:val="00005E14"/>
    <w:rsid w:val="000108E8"/>
    <w:rsid w:val="00011DFC"/>
    <w:rsid w:val="00012005"/>
    <w:rsid w:val="00014D4E"/>
    <w:rsid w:val="00016E0E"/>
    <w:rsid w:val="000202E9"/>
    <w:rsid w:val="00020BF3"/>
    <w:rsid w:val="00020D9B"/>
    <w:rsid w:val="00023B73"/>
    <w:rsid w:val="00024173"/>
    <w:rsid w:val="000247A7"/>
    <w:rsid w:val="0004149D"/>
    <w:rsid w:val="000471CD"/>
    <w:rsid w:val="000506E4"/>
    <w:rsid w:val="00050CD0"/>
    <w:rsid w:val="000608B2"/>
    <w:rsid w:val="00060ABF"/>
    <w:rsid w:val="000650AB"/>
    <w:rsid w:val="0007106C"/>
    <w:rsid w:val="00074B3A"/>
    <w:rsid w:val="000754C9"/>
    <w:rsid w:val="000815BC"/>
    <w:rsid w:val="00083B09"/>
    <w:rsid w:val="00090926"/>
    <w:rsid w:val="00094D04"/>
    <w:rsid w:val="0009764A"/>
    <w:rsid w:val="00097CF7"/>
    <w:rsid w:val="000A44A9"/>
    <w:rsid w:val="000A4B44"/>
    <w:rsid w:val="000A6ADE"/>
    <w:rsid w:val="000B4146"/>
    <w:rsid w:val="000B4FAF"/>
    <w:rsid w:val="000B5149"/>
    <w:rsid w:val="000B543F"/>
    <w:rsid w:val="000B5806"/>
    <w:rsid w:val="000B6450"/>
    <w:rsid w:val="000C4FF1"/>
    <w:rsid w:val="000D1F80"/>
    <w:rsid w:val="000D711F"/>
    <w:rsid w:val="000D7AE7"/>
    <w:rsid w:val="000D7DB4"/>
    <w:rsid w:val="000F3975"/>
    <w:rsid w:val="000F40ED"/>
    <w:rsid w:val="001026A0"/>
    <w:rsid w:val="001031C4"/>
    <w:rsid w:val="00104824"/>
    <w:rsid w:val="0011743E"/>
    <w:rsid w:val="001176D2"/>
    <w:rsid w:val="001243F7"/>
    <w:rsid w:val="00125FD3"/>
    <w:rsid w:val="00127F60"/>
    <w:rsid w:val="0013024B"/>
    <w:rsid w:val="00130C71"/>
    <w:rsid w:val="00136645"/>
    <w:rsid w:val="001368FA"/>
    <w:rsid w:val="00141A7C"/>
    <w:rsid w:val="00145659"/>
    <w:rsid w:val="00151C7C"/>
    <w:rsid w:val="00153E9C"/>
    <w:rsid w:val="00156094"/>
    <w:rsid w:val="00157AB3"/>
    <w:rsid w:val="00167A66"/>
    <w:rsid w:val="001740F2"/>
    <w:rsid w:val="00181A73"/>
    <w:rsid w:val="00181C5B"/>
    <w:rsid w:val="0018477F"/>
    <w:rsid w:val="001925A2"/>
    <w:rsid w:val="001932B2"/>
    <w:rsid w:val="0019404C"/>
    <w:rsid w:val="001A0726"/>
    <w:rsid w:val="001A21E5"/>
    <w:rsid w:val="001A48BC"/>
    <w:rsid w:val="001A4BF5"/>
    <w:rsid w:val="001A7740"/>
    <w:rsid w:val="001B7C0F"/>
    <w:rsid w:val="001C2906"/>
    <w:rsid w:val="001C3834"/>
    <w:rsid w:val="001D1F6E"/>
    <w:rsid w:val="001D7A1D"/>
    <w:rsid w:val="001E0426"/>
    <w:rsid w:val="001E1C65"/>
    <w:rsid w:val="001E5F01"/>
    <w:rsid w:val="001F0A7E"/>
    <w:rsid w:val="001F0F25"/>
    <w:rsid w:val="001F102B"/>
    <w:rsid w:val="001F3FEB"/>
    <w:rsid w:val="001F4CF9"/>
    <w:rsid w:val="00210275"/>
    <w:rsid w:val="00211A5B"/>
    <w:rsid w:val="002229E7"/>
    <w:rsid w:val="00224B42"/>
    <w:rsid w:val="00235C5D"/>
    <w:rsid w:val="002365E3"/>
    <w:rsid w:val="00236B41"/>
    <w:rsid w:val="0023776B"/>
    <w:rsid w:val="00243A45"/>
    <w:rsid w:val="00247E36"/>
    <w:rsid w:val="00247FD3"/>
    <w:rsid w:val="00251D79"/>
    <w:rsid w:val="002528B2"/>
    <w:rsid w:val="00261611"/>
    <w:rsid w:val="002646D5"/>
    <w:rsid w:val="0026712E"/>
    <w:rsid w:val="00276565"/>
    <w:rsid w:val="00276751"/>
    <w:rsid w:val="00276A18"/>
    <w:rsid w:val="00277749"/>
    <w:rsid w:val="00277B9D"/>
    <w:rsid w:val="002806B2"/>
    <w:rsid w:val="00287139"/>
    <w:rsid w:val="002908AE"/>
    <w:rsid w:val="002923CD"/>
    <w:rsid w:val="002931CD"/>
    <w:rsid w:val="0029568E"/>
    <w:rsid w:val="00296040"/>
    <w:rsid w:val="002A3F48"/>
    <w:rsid w:val="002A57DF"/>
    <w:rsid w:val="002B0E4E"/>
    <w:rsid w:val="002B105E"/>
    <w:rsid w:val="002B261E"/>
    <w:rsid w:val="002B62FA"/>
    <w:rsid w:val="002C22EE"/>
    <w:rsid w:val="002C28B6"/>
    <w:rsid w:val="002C298D"/>
    <w:rsid w:val="002C4C2A"/>
    <w:rsid w:val="002C501A"/>
    <w:rsid w:val="002C52BB"/>
    <w:rsid w:val="002C540C"/>
    <w:rsid w:val="002C7343"/>
    <w:rsid w:val="002D02B9"/>
    <w:rsid w:val="002D3D4D"/>
    <w:rsid w:val="002D4F23"/>
    <w:rsid w:val="002D7D33"/>
    <w:rsid w:val="003012AC"/>
    <w:rsid w:val="00302120"/>
    <w:rsid w:val="0030273B"/>
    <w:rsid w:val="003041A9"/>
    <w:rsid w:val="00312008"/>
    <w:rsid w:val="00317C88"/>
    <w:rsid w:val="003258BD"/>
    <w:rsid w:val="00326D64"/>
    <w:rsid w:val="00330047"/>
    <w:rsid w:val="003312FB"/>
    <w:rsid w:val="0033548E"/>
    <w:rsid w:val="00342918"/>
    <w:rsid w:val="0035125A"/>
    <w:rsid w:val="00351764"/>
    <w:rsid w:val="00351928"/>
    <w:rsid w:val="0035199B"/>
    <w:rsid w:val="00352071"/>
    <w:rsid w:val="0035535A"/>
    <w:rsid w:val="00355708"/>
    <w:rsid w:val="00360E5B"/>
    <w:rsid w:val="00362276"/>
    <w:rsid w:val="00365815"/>
    <w:rsid w:val="00367ECA"/>
    <w:rsid w:val="00376D87"/>
    <w:rsid w:val="00384EA5"/>
    <w:rsid w:val="003863AD"/>
    <w:rsid w:val="00386B4D"/>
    <w:rsid w:val="00393EF8"/>
    <w:rsid w:val="00397A4D"/>
    <w:rsid w:val="003A1605"/>
    <w:rsid w:val="003A3E5E"/>
    <w:rsid w:val="003A7ECE"/>
    <w:rsid w:val="003B25AE"/>
    <w:rsid w:val="003B58A6"/>
    <w:rsid w:val="003C2E00"/>
    <w:rsid w:val="003C6139"/>
    <w:rsid w:val="003D2F7D"/>
    <w:rsid w:val="003D7F37"/>
    <w:rsid w:val="003E079A"/>
    <w:rsid w:val="003E1D79"/>
    <w:rsid w:val="003E33D8"/>
    <w:rsid w:val="003E37DA"/>
    <w:rsid w:val="003E40F3"/>
    <w:rsid w:val="003E65AB"/>
    <w:rsid w:val="003F179B"/>
    <w:rsid w:val="003F25E8"/>
    <w:rsid w:val="00402F98"/>
    <w:rsid w:val="00406152"/>
    <w:rsid w:val="0040673F"/>
    <w:rsid w:val="00410892"/>
    <w:rsid w:val="00422C41"/>
    <w:rsid w:val="004423DF"/>
    <w:rsid w:val="00456A19"/>
    <w:rsid w:val="00463897"/>
    <w:rsid w:val="004655FB"/>
    <w:rsid w:val="00466D40"/>
    <w:rsid w:val="00485D3D"/>
    <w:rsid w:val="004873AB"/>
    <w:rsid w:val="00491601"/>
    <w:rsid w:val="00492101"/>
    <w:rsid w:val="0049217C"/>
    <w:rsid w:val="00492925"/>
    <w:rsid w:val="00494EE2"/>
    <w:rsid w:val="00494F8B"/>
    <w:rsid w:val="00497921"/>
    <w:rsid w:val="00497EC2"/>
    <w:rsid w:val="004A1923"/>
    <w:rsid w:val="004A6127"/>
    <w:rsid w:val="004A61E4"/>
    <w:rsid w:val="004B0F27"/>
    <w:rsid w:val="004B1D77"/>
    <w:rsid w:val="004B64AB"/>
    <w:rsid w:val="004C031C"/>
    <w:rsid w:val="004C1843"/>
    <w:rsid w:val="004C4E31"/>
    <w:rsid w:val="004D2AEC"/>
    <w:rsid w:val="004E0077"/>
    <w:rsid w:val="004E30E4"/>
    <w:rsid w:val="004E451F"/>
    <w:rsid w:val="004F2D85"/>
    <w:rsid w:val="004F6897"/>
    <w:rsid w:val="00500BCB"/>
    <w:rsid w:val="00505102"/>
    <w:rsid w:val="00505AF7"/>
    <w:rsid w:val="00514537"/>
    <w:rsid w:val="00522FF5"/>
    <w:rsid w:val="005306DE"/>
    <w:rsid w:val="00544A24"/>
    <w:rsid w:val="005473CB"/>
    <w:rsid w:val="005577F3"/>
    <w:rsid w:val="005625CB"/>
    <w:rsid w:val="005648E3"/>
    <w:rsid w:val="005654C3"/>
    <w:rsid w:val="0057081F"/>
    <w:rsid w:val="00572972"/>
    <w:rsid w:val="0057664A"/>
    <w:rsid w:val="00577C3E"/>
    <w:rsid w:val="00580A18"/>
    <w:rsid w:val="005835BE"/>
    <w:rsid w:val="00584C0D"/>
    <w:rsid w:val="0058646E"/>
    <w:rsid w:val="00586633"/>
    <w:rsid w:val="00586BD7"/>
    <w:rsid w:val="0059076B"/>
    <w:rsid w:val="005911C8"/>
    <w:rsid w:val="00592055"/>
    <w:rsid w:val="0059705F"/>
    <w:rsid w:val="005A6F3A"/>
    <w:rsid w:val="005B2C46"/>
    <w:rsid w:val="005B4B5A"/>
    <w:rsid w:val="005C0D7F"/>
    <w:rsid w:val="005C37AD"/>
    <w:rsid w:val="005C393B"/>
    <w:rsid w:val="005C3A12"/>
    <w:rsid w:val="005C4607"/>
    <w:rsid w:val="005E23D6"/>
    <w:rsid w:val="005F7E4D"/>
    <w:rsid w:val="00601781"/>
    <w:rsid w:val="00610AAD"/>
    <w:rsid w:val="00610FCF"/>
    <w:rsid w:val="00611553"/>
    <w:rsid w:val="00615418"/>
    <w:rsid w:val="00620A22"/>
    <w:rsid w:val="0063320D"/>
    <w:rsid w:val="00633D3B"/>
    <w:rsid w:val="006349AA"/>
    <w:rsid w:val="006350BC"/>
    <w:rsid w:val="00637F23"/>
    <w:rsid w:val="0064223B"/>
    <w:rsid w:val="006452D0"/>
    <w:rsid w:val="006502BC"/>
    <w:rsid w:val="00650C04"/>
    <w:rsid w:val="00660328"/>
    <w:rsid w:val="00661598"/>
    <w:rsid w:val="00662A0D"/>
    <w:rsid w:val="006635D2"/>
    <w:rsid w:val="0066471C"/>
    <w:rsid w:val="006657C2"/>
    <w:rsid w:val="0067343B"/>
    <w:rsid w:val="00675F78"/>
    <w:rsid w:val="00685D90"/>
    <w:rsid w:val="006902F8"/>
    <w:rsid w:val="006A4279"/>
    <w:rsid w:val="006A45BC"/>
    <w:rsid w:val="006A704C"/>
    <w:rsid w:val="006B0A44"/>
    <w:rsid w:val="006B3B08"/>
    <w:rsid w:val="006B43B0"/>
    <w:rsid w:val="006B4959"/>
    <w:rsid w:val="006B5812"/>
    <w:rsid w:val="006B6598"/>
    <w:rsid w:val="006C0C75"/>
    <w:rsid w:val="006C3436"/>
    <w:rsid w:val="006C7818"/>
    <w:rsid w:val="006D0E9D"/>
    <w:rsid w:val="006D1F02"/>
    <w:rsid w:val="006D4184"/>
    <w:rsid w:val="006D4AF8"/>
    <w:rsid w:val="006D596A"/>
    <w:rsid w:val="006D5D29"/>
    <w:rsid w:val="006E592D"/>
    <w:rsid w:val="006F310C"/>
    <w:rsid w:val="006F3D87"/>
    <w:rsid w:val="006F79BE"/>
    <w:rsid w:val="00700AE8"/>
    <w:rsid w:val="00702858"/>
    <w:rsid w:val="00705273"/>
    <w:rsid w:val="007064BB"/>
    <w:rsid w:val="007077DC"/>
    <w:rsid w:val="00716F1A"/>
    <w:rsid w:val="00716FC9"/>
    <w:rsid w:val="007174C5"/>
    <w:rsid w:val="00722B24"/>
    <w:rsid w:val="00730448"/>
    <w:rsid w:val="00731CB7"/>
    <w:rsid w:val="007322BA"/>
    <w:rsid w:val="00735BC0"/>
    <w:rsid w:val="00746008"/>
    <w:rsid w:val="00755CD8"/>
    <w:rsid w:val="00756E8A"/>
    <w:rsid w:val="007651D9"/>
    <w:rsid w:val="00774F1F"/>
    <w:rsid w:val="0077754C"/>
    <w:rsid w:val="00783376"/>
    <w:rsid w:val="0078633C"/>
    <w:rsid w:val="00787781"/>
    <w:rsid w:val="0078795A"/>
    <w:rsid w:val="0079020E"/>
    <w:rsid w:val="00792249"/>
    <w:rsid w:val="00792C10"/>
    <w:rsid w:val="007A681A"/>
    <w:rsid w:val="007A7598"/>
    <w:rsid w:val="007B0ED2"/>
    <w:rsid w:val="007B1D5F"/>
    <w:rsid w:val="007B32A1"/>
    <w:rsid w:val="007C757C"/>
    <w:rsid w:val="007E3D59"/>
    <w:rsid w:val="007E71C4"/>
    <w:rsid w:val="007F257A"/>
    <w:rsid w:val="007F4D9D"/>
    <w:rsid w:val="007F4EF6"/>
    <w:rsid w:val="007F7368"/>
    <w:rsid w:val="008047D4"/>
    <w:rsid w:val="00805B90"/>
    <w:rsid w:val="008206FB"/>
    <w:rsid w:val="008209AF"/>
    <w:rsid w:val="0082199C"/>
    <w:rsid w:val="00822530"/>
    <w:rsid w:val="00826FFE"/>
    <w:rsid w:val="00833A4F"/>
    <w:rsid w:val="00842EE3"/>
    <w:rsid w:val="00844322"/>
    <w:rsid w:val="00856B42"/>
    <w:rsid w:val="0086303E"/>
    <w:rsid w:val="0087085E"/>
    <w:rsid w:val="0087425E"/>
    <w:rsid w:val="00875BF5"/>
    <w:rsid w:val="00876201"/>
    <w:rsid w:val="008846D3"/>
    <w:rsid w:val="00895B6C"/>
    <w:rsid w:val="008A16DA"/>
    <w:rsid w:val="008A6209"/>
    <w:rsid w:val="008A7142"/>
    <w:rsid w:val="008B06AE"/>
    <w:rsid w:val="008B534E"/>
    <w:rsid w:val="008B6076"/>
    <w:rsid w:val="008C21E6"/>
    <w:rsid w:val="008C7B7D"/>
    <w:rsid w:val="008D16F8"/>
    <w:rsid w:val="008E00A3"/>
    <w:rsid w:val="008E2EC2"/>
    <w:rsid w:val="008F26B4"/>
    <w:rsid w:val="008F321C"/>
    <w:rsid w:val="008F5CB4"/>
    <w:rsid w:val="008F64DE"/>
    <w:rsid w:val="008F681F"/>
    <w:rsid w:val="008F7F09"/>
    <w:rsid w:val="009006B1"/>
    <w:rsid w:val="009026AF"/>
    <w:rsid w:val="0090340E"/>
    <w:rsid w:val="0090785F"/>
    <w:rsid w:val="00913186"/>
    <w:rsid w:val="00916CF7"/>
    <w:rsid w:val="00917784"/>
    <w:rsid w:val="009229A3"/>
    <w:rsid w:val="00927487"/>
    <w:rsid w:val="00930430"/>
    <w:rsid w:val="00937632"/>
    <w:rsid w:val="00941AA3"/>
    <w:rsid w:val="0094242E"/>
    <w:rsid w:val="00946421"/>
    <w:rsid w:val="00946728"/>
    <w:rsid w:val="009507AA"/>
    <w:rsid w:val="009536F7"/>
    <w:rsid w:val="00970382"/>
    <w:rsid w:val="009728FD"/>
    <w:rsid w:val="00972E87"/>
    <w:rsid w:val="009964D5"/>
    <w:rsid w:val="009A4FCD"/>
    <w:rsid w:val="009A5138"/>
    <w:rsid w:val="009B3D6E"/>
    <w:rsid w:val="009B53F4"/>
    <w:rsid w:val="009C402C"/>
    <w:rsid w:val="009D0BEF"/>
    <w:rsid w:val="009D209C"/>
    <w:rsid w:val="009E5171"/>
    <w:rsid w:val="009E5824"/>
    <w:rsid w:val="009F3845"/>
    <w:rsid w:val="009F4EE6"/>
    <w:rsid w:val="009F5A3C"/>
    <w:rsid w:val="009F6155"/>
    <w:rsid w:val="009F7218"/>
    <w:rsid w:val="00A02620"/>
    <w:rsid w:val="00A02A45"/>
    <w:rsid w:val="00A16312"/>
    <w:rsid w:val="00A22B71"/>
    <w:rsid w:val="00A23602"/>
    <w:rsid w:val="00A33C1A"/>
    <w:rsid w:val="00A35055"/>
    <w:rsid w:val="00A37FA6"/>
    <w:rsid w:val="00A43CAB"/>
    <w:rsid w:val="00A52341"/>
    <w:rsid w:val="00A5354D"/>
    <w:rsid w:val="00A60F44"/>
    <w:rsid w:val="00A63CC2"/>
    <w:rsid w:val="00A642AD"/>
    <w:rsid w:val="00A646CA"/>
    <w:rsid w:val="00A668B5"/>
    <w:rsid w:val="00A67E3B"/>
    <w:rsid w:val="00A74C24"/>
    <w:rsid w:val="00A8286D"/>
    <w:rsid w:val="00A82C4C"/>
    <w:rsid w:val="00A86C5B"/>
    <w:rsid w:val="00A87034"/>
    <w:rsid w:val="00A95121"/>
    <w:rsid w:val="00AA3A13"/>
    <w:rsid w:val="00AA6C20"/>
    <w:rsid w:val="00AB18A0"/>
    <w:rsid w:val="00AB28B0"/>
    <w:rsid w:val="00AB2977"/>
    <w:rsid w:val="00AB3E35"/>
    <w:rsid w:val="00AB47E8"/>
    <w:rsid w:val="00AB7F28"/>
    <w:rsid w:val="00AC6A35"/>
    <w:rsid w:val="00AD43BA"/>
    <w:rsid w:val="00AD49A0"/>
    <w:rsid w:val="00AE0186"/>
    <w:rsid w:val="00AE2D5B"/>
    <w:rsid w:val="00AE59BF"/>
    <w:rsid w:val="00AE7AAF"/>
    <w:rsid w:val="00AF13C4"/>
    <w:rsid w:val="00AF1B96"/>
    <w:rsid w:val="00AF2CB0"/>
    <w:rsid w:val="00AF7A2F"/>
    <w:rsid w:val="00B0167A"/>
    <w:rsid w:val="00B03814"/>
    <w:rsid w:val="00B07C26"/>
    <w:rsid w:val="00B10A3B"/>
    <w:rsid w:val="00B17596"/>
    <w:rsid w:val="00B26812"/>
    <w:rsid w:val="00B33B17"/>
    <w:rsid w:val="00B36916"/>
    <w:rsid w:val="00B4173A"/>
    <w:rsid w:val="00B46821"/>
    <w:rsid w:val="00B507A9"/>
    <w:rsid w:val="00B55462"/>
    <w:rsid w:val="00B604EF"/>
    <w:rsid w:val="00B604FA"/>
    <w:rsid w:val="00B609C4"/>
    <w:rsid w:val="00B61596"/>
    <w:rsid w:val="00B6791D"/>
    <w:rsid w:val="00B72950"/>
    <w:rsid w:val="00B735B2"/>
    <w:rsid w:val="00B735E8"/>
    <w:rsid w:val="00B74588"/>
    <w:rsid w:val="00B74F46"/>
    <w:rsid w:val="00B75348"/>
    <w:rsid w:val="00B80E72"/>
    <w:rsid w:val="00B81215"/>
    <w:rsid w:val="00B84922"/>
    <w:rsid w:val="00B92952"/>
    <w:rsid w:val="00B92AE6"/>
    <w:rsid w:val="00BA0841"/>
    <w:rsid w:val="00BA4153"/>
    <w:rsid w:val="00BB346B"/>
    <w:rsid w:val="00BC3FD6"/>
    <w:rsid w:val="00BC4968"/>
    <w:rsid w:val="00BC5285"/>
    <w:rsid w:val="00BD17BA"/>
    <w:rsid w:val="00BD3539"/>
    <w:rsid w:val="00BD45C9"/>
    <w:rsid w:val="00BE1913"/>
    <w:rsid w:val="00BE505D"/>
    <w:rsid w:val="00BE5756"/>
    <w:rsid w:val="00BE6E81"/>
    <w:rsid w:val="00BF136D"/>
    <w:rsid w:val="00BF274B"/>
    <w:rsid w:val="00BF2D92"/>
    <w:rsid w:val="00BF602A"/>
    <w:rsid w:val="00C027B3"/>
    <w:rsid w:val="00C1092A"/>
    <w:rsid w:val="00C20E21"/>
    <w:rsid w:val="00C2580E"/>
    <w:rsid w:val="00C30A77"/>
    <w:rsid w:val="00C310F7"/>
    <w:rsid w:val="00C37D1A"/>
    <w:rsid w:val="00C42EE5"/>
    <w:rsid w:val="00C42F47"/>
    <w:rsid w:val="00C440AF"/>
    <w:rsid w:val="00C450CD"/>
    <w:rsid w:val="00C4785C"/>
    <w:rsid w:val="00C507A2"/>
    <w:rsid w:val="00C53DE6"/>
    <w:rsid w:val="00C615B1"/>
    <w:rsid w:val="00C66FE6"/>
    <w:rsid w:val="00C67A08"/>
    <w:rsid w:val="00C73E05"/>
    <w:rsid w:val="00C73F7A"/>
    <w:rsid w:val="00C76BE4"/>
    <w:rsid w:val="00C8592F"/>
    <w:rsid w:val="00C85E91"/>
    <w:rsid w:val="00C86A1D"/>
    <w:rsid w:val="00C86F92"/>
    <w:rsid w:val="00C91B20"/>
    <w:rsid w:val="00C9212A"/>
    <w:rsid w:val="00CB0024"/>
    <w:rsid w:val="00CB37F0"/>
    <w:rsid w:val="00CB6CE5"/>
    <w:rsid w:val="00CB7568"/>
    <w:rsid w:val="00CC0D9D"/>
    <w:rsid w:val="00CC7200"/>
    <w:rsid w:val="00CC7912"/>
    <w:rsid w:val="00CD08D3"/>
    <w:rsid w:val="00CD2A3D"/>
    <w:rsid w:val="00CD55DA"/>
    <w:rsid w:val="00CE0C19"/>
    <w:rsid w:val="00CE36A2"/>
    <w:rsid w:val="00CE76DE"/>
    <w:rsid w:val="00CF63CE"/>
    <w:rsid w:val="00D04027"/>
    <w:rsid w:val="00D04F50"/>
    <w:rsid w:val="00D104DC"/>
    <w:rsid w:val="00D13DB3"/>
    <w:rsid w:val="00D14CBF"/>
    <w:rsid w:val="00D158F8"/>
    <w:rsid w:val="00D2425E"/>
    <w:rsid w:val="00D25DF3"/>
    <w:rsid w:val="00D3015A"/>
    <w:rsid w:val="00D36561"/>
    <w:rsid w:val="00D43474"/>
    <w:rsid w:val="00D437D7"/>
    <w:rsid w:val="00D4698A"/>
    <w:rsid w:val="00D46D3A"/>
    <w:rsid w:val="00D52BC7"/>
    <w:rsid w:val="00D545E1"/>
    <w:rsid w:val="00D563A0"/>
    <w:rsid w:val="00D60ED3"/>
    <w:rsid w:val="00D63CEB"/>
    <w:rsid w:val="00D648A5"/>
    <w:rsid w:val="00D65662"/>
    <w:rsid w:val="00D8157B"/>
    <w:rsid w:val="00D87D7A"/>
    <w:rsid w:val="00D91B75"/>
    <w:rsid w:val="00D92476"/>
    <w:rsid w:val="00D92D5B"/>
    <w:rsid w:val="00DA0BE0"/>
    <w:rsid w:val="00DA2E46"/>
    <w:rsid w:val="00DA31A8"/>
    <w:rsid w:val="00DA5A91"/>
    <w:rsid w:val="00DA5AD2"/>
    <w:rsid w:val="00DB17BC"/>
    <w:rsid w:val="00DB2541"/>
    <w:rsid w:val="00DB3828"/>
    <w:rsid w:val="00DB67C0"/>
    <w:rsid w:val="00DB742A"/>
    <w:rsid w:val="00DC0A22"/>
    <w:rsid w:val="00DC6F8A"/>
    <w:rsid w:val="00DD2E4F"/>
    <w:rsid w:val="00DE5659"/>
    <w:rsid w:val="00DE5799"/>
    <w:rsid w:val="00DE6E58"/>
    <w:rsid w:val="00DF0277"/>
    <w:rsid w:val="00DF6109"/>
    <w:rsid w:val="00DF64BE"/>
    <w:rsid w:val="00DF788F"/>
    <w:rsid w:val="00E00538"/>
    <w:rsid w:val="00E00715"/>
    <w:rsid w:val="00E15E12"/>
    <w:rsid w:val="00E17180"/>
    <w:rsid w:val="00E20A49"/>
    <w:rsid w:val="00E2145B"/>
    <w:rsid w:val="00E235D1"/>
    <w:rsid w:val="00E2495D"/>
    <w:rsid w:val="00E25BB8"/>
    <w:rsid w:val="00E3262F"/>
    <w:rsid w:val="00E34812"/>
    <w:rsid w:val="00E434D4"/>
    <w:rsid w:val="00E44A74"/>
    <w:rsid w:val="00E451BB"/>
    <w:rsid w:val="00E45DDA"/>
    <w:rsid w:val="00E46AA2"/>
    <w:rsid w:val="00E523F9"/>
    <w:rsid w:val="00E52555"/>
    <w:rsid w:val="00E52EC2"/>
    <w:rsid w:val="00E57546"/>
    <w:rsid w:val="00E62200"/>
    <w:rsid w:val="00E6517C"/>
    <w:rsid w:val="00E6558B"/>
    <w:rsid w:val="00E73163"/>
    <w:rsid w:val="00E733E3"/>
    <w:rsid w:val="00E760B2"/>
    <w:rsid w:val="00E8461F"/>
    <w:rsid w:val="00E95EDA"/>
    <w:rsid w:val="00E966CD"/>
    <w:rsid w:val="00E96775"/>
    <w:rsid w:val="00EA20C0"/>
    <w:rsid w:val="00EA3FAB"/>
    <w:rsid w:val="00EB11C7"/>
    <w:rsid w:val="00EB1659"/>
    <w:rsid w:val="00EB46A3"/>
    <w:rsid w:val="00EB4FCA"/>
    <w:rsid w:val="00EB71EE"/>
    <w:rsid w:val="00EC27F0"/>
    <w:rsid w:val="00ED4CA6"/>
    <w:rsid w:val="00EE03CD"/>
    <w:rsid w:val="00EE369D"/>
    <w:rsid w:val="00EE37CD"/>
    <w:rsid w:val="00EE4C67"/>
    <w:rsid w:val="00EE4E93"/>
    <w:rsid w:val="00EF01DF"/>
    <w:rsid w:val="00EF1DB4"/>
    <w:rsid w:val="00EF7189"/>
    <w:rsid w:val="00F014E9"/>
    <w:rsid w:val="00F0376F"/>
    <w:rsid w:val="00F06284"/>
    <w:rsid w:val="00F144AE"/>
    <w:rsid w:val="00F14F2A"/>
    <w:rsid w:val="00F20835"/>
    <w:rsid w:val="00F23CB9"/>
    <w:rsid w:val="00F30460"/>
    <w:rsid w:val="00F42831"/>
    <w:rsid w:val="00F44716"/>
    <w:rsid w:val="00F52FC3"/>
    <w:rsid w:val="00F5750D"/>
    <w:rsid w:val="00F57671"/>
    <w:rsid w:val="00F619CD"/>
    <w:rsid w:val="00F6470A"/>
    <w:rsid w:val="00F82433"/>
    <w:rsid w:val="00F83E86"/>
    <w:rsid w:val="00F84087"/>
    <w:rsid w:val="00F924A6"/>
    <w:rsid w:val="00F93C58"/>
    <w:rsid w:val="00F94824"/>
    <w:rsid w:val="00FA015B"/>
    <w:rsid w:val="00FA113E"/>
    <w:rsid w:val="00FA2E84"/>
    <w:rsid w:val="00FA459A"/>
    <w:rsid w:val="00FA5DE6"/>
    <w:rsid w:val="00FB2831"/>
    <w:rsid w:val="00FB5BB3"/>
    <w:rsid w:val="00FB61FB"/>
    <w:rsid w:val="00FB7106"/>
    <w:rsid w:val="00FC73BB"/>
    <w:rsid w:val="00FD05CF"/>
    <w:rsid w:val="00FD6580"/>
    <w:rsid w:val="00FD7A95"/>
    <w:rsid w:val="00FE362C"/>
    <w:rsid w:val="00FE36AF"/>
    <w:rsid w:val="00FE3D91"/>
    <w:rsid w:val="00FE4BF2"/>
    <w:rsid w:val="00FE7984"/>
    <w:rsid w:val="00FF3ACA"/>
    <w:rsid w:val="00FF5C0A"/>
    <w:rsid w:val="00FF6783"/>
    <w:rsid w:val="00FF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CAFE43"/>
  <w15:chartTrackingRefBased/>
  <w15:docId w15:val="{6F5395A9-52B4-4314-983D-26C57E8C4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D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7E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E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2EC2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4223B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F788F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75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8"/>
  </w:style>
  <w:style w:type="paragraph" w:styleId="Footer">
    <w:name w:val="footer"/>
    <w:basedOn w:val="Normal"/>
    <w:link w:val="FooterChar"/>
    <w:uiPriority w:val="99"/>
    <w:unhideWhenUsed/>
    <w:rsid w:val="00B75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8"/>
  </w:style>
  <w:style w:type="character" w:styleId="Strong">
    <w:name w:val="Strong"/>
    <w:basedOn w:val="DefaultParagraphFont"/>
    <w:uiPriority w:val="22"/>
    <w:qFormat/>
    <w:rsid w:val="001F3FEB"/>
    <w:rPr>
      <w:b/>
      <w:bCs/>
    </w:rPr>
  </w:style>
  <w:style w:type="character" w:customStyle="1" w:styleId="white-space-pre">
    <w:name w:val="white-space-pre"/>
    <w:basedOn w:val="DefaultParagraphFont"/>
    <w:rsid w:val="006D5D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6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4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803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4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190601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44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2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9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76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66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16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3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659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0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57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1770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2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6541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2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57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108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35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87324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906994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566395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567964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875848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8726193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4199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255240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54395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19381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0310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533859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72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03159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37168311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3930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595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17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75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7551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4267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345709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501052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229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7613703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80579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56391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024574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30980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96450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461121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789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2676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58249439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5653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57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9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83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3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8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d1232?tab=repositori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prakarsha-poudel-65224026b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Mad1232?tab=repositori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ad1232?tab=repositorie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, Tessa [LASAS]</dc:creator>
  <cp:keywords/>
  <dc:description/>
  <cp:lastModifiedBy>Poudel, Prakarsha</cp:lastModifiedBy>
  <cp:revision>3</cp:revision>
  <cp:lastPrinted>2025-06-04T22:26:00Z</cp:lastPrinted>
  <dcterms:created xsi:type="dcterms:W3CDTF">2025-06-04T22:26:00Z</dcterms:created>
  <dcterms:modified xsi:type="dcterms:W3CDTF">2025-06-05T23:44:00Z</dcterms:modified>
</cp:coreProperties>
</file>